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78E63" w14:textId="28453F54" w:rsidR="000971E3" w:rsidRPr="008164CE" w:rsidRDefault="6B031F13" w:rsidP="6B031F13">
      <w:pPr>
        <w:jc w:val="center"/>
        <w:rPr>
          <w:rFonts w:ascii="Arial" w:hAnsi="Arial" w:cs="Arial"/>
          <w:b/>
          <w:bCs/>
          <w:sz w:val="60"/>
          <w:szCs w:val="60"/>
        </w:rPr>
      </w:pPr>
      <w:r w:rsidRPr="008164CE">
        <w:rPr>
          <w:rFonts w:ascii="Arial" w:hAnsi="Arial" w:cs="Arial"/>
          <w:b/>
          <w:bCs/>
          <w:sz w:val="60"/>
          <w:szCs w:val="60"/>
        </w:rPr>
        <w:t>Maharishi University of Management</w:t>
      </w:r>
    </w:p>
    <w:p w14:paraId="69397314" w14:textId="7912D995" w:rsidR="49852B0E" w:rsidRPr="008164CE" w:rsidRDefault="49852B0E" w:rsidP="49852B0E">
      <w:pPr>
        <w:jc w:val="center"/>
        <w:rPr>
          <w:rFonts w:ascii="Arial" w:hAnsi="Arial" w:cs="Arial"/>
        </w:rPr>
      </w:pPr>
    </w:p>
    <w:p w14:paraId="3C4FE2AE" w14:textId="1E87ECD5" w:rsidR="49852B0E" w:rsidRPr="008164CE" w:rsidRDefault="49852B0E" w:rsidP="49852B0E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6AB950DE" w14:textId="5C425D3F" w:rsidR="6B031F13" w:rsidRPr="008164CE" w:rsidRDefault="49852B0E" w:rsidP="6B031F13">
      <w:pPr>
        <w:jc w:val="center"/>
        <w:rPr>
          <w:rFonts w:ascii="Arial" w:hAnsi="Arial" w:cs="Arial"/>
          <w:b/>
          <w:bCs/>
          <w:sz w:val="48"/>
          <w:szCs w:val="48"/>
        </w:rPr>
      </w:pPr>
      <w:r w:rsidRPr="008164CE">
        <w:rPr>
          <w:rFonts w:ascii="Arial" w:hAnsi="Arial" w:cs="Arial"/>
          <w:b/>
          <w:bCs/>
          <w:sz w:val="48"/>
          <w:szCs w:val="48"/>
        </w:rPr>
        <w:t>CS522 – Big Data</w:t>
      </w:r>
    </w:p>
    <w:p w14:paraId="7F30175D" w14:textId="3F1F9A34" w:rsidR="49852B0E" w:rsidRPr="008164CE" w:rsidRDefault="49852B0E" w:rsidP="49852B0E">
      <w:pPr>
        <w:jc w:val="center"/>
        <w:rPr>
          <w:rFonts w:ascii="Arial" w:hAnsi="Arial" w:cs="Arial"/>
          <w:b/>
          <w:bCs/>
          <w:sz w:val="48"/>
          <w:szCs w:val="48"/>
        </w:rPr>
      </w:pPr>
      <w:r w:rsidRPr="008164CE">
        <w:rPr>
          <w:rFonts w:ascii="Arial" w:hAnsi="Arial" w:cs="Arial"/>
          <w:b/>
          <w:bCs/>
          <w:sz w:val="48"/>
          <w:szCs w:val="48"/>
        </w:rPr>
        <w:t>Prof. Premchan</w:t>
      </w:r>
      <w:r w:rsidR="00C121C4" w:rsidRPr="008164CE">
        <w:rPr>
          <w:rFonts w:ascii="Arial" w:hAnsi="Arial" w:cs="Arial"/>
          <w:b/>
          <w:bCs/>
          <w:sz w:val="48"/>
          <w:szCs w:val="48"/>
        </w:rPr>
        <w:t>d</w:t>
      </w:r>
      <w:r w:rsidRPr="008164CE">
        <w:rPr>
          <w:rFonts w:ascii="Arial" w:hAnsi="Arial" w:cs="Arial"/>
          <w:b/>
          <w:bCs/>
          <w:sz w:val="48"/>
          <w:szCs w:val="48"/>
        </w:rPr>
        <w:t xml:space="preserve"> Nair</w:t>
      </w:r>
    </w:p>
    <w:p w14:paraId="540F369D" w14:textId="223A31D1" w:rsidR="49852B0E" w:rsidRPr="008164CE" w:rsidRDefault="49852B0E" w:rsidP="49852B0E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5E39E951" w14:textId="75A88AB5" w:rsidR="49852B0E" w:rsidRPr="008164CE" w:rsidRDefault="49852B0E" w:rsidP="49852B0E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3987544B" w14:textId="57AAB774" w:rsidR="6B031F13" w:rsidRPr="008164CE" w:rsidRDefault="6B031F13" w:rsidP="6B031F13">
      <w:pPr>
        <w:jc w:val="center"/>
        <w:rPr>
          <w:rFonts w:ascii="Arial" w:hAnsi="Arial" w:cs="Arial"/>
        </w:rPr>
      </w:pPr>
      <w:r w:rsidRPr="008164CE">
        <w:rPr>
          <w:rFonts w:ascii="Arial" w:hAnsi="Arial" w:cs="Arial"/>
          <w:b/>
          <w:bCs/>
          <w:sz w:val="48"/>
          <w:szCs w:val="48"/>
        </w:rPr>
        <w:t>Set Up a Single Node Cluster</w:t>
      </w:r>
    </w:p>
    <w:p w14:paraId="7B261ED6" w14:textId="16ABFF79" w:rsidR="6B031F13" w:rsidRPr="008164CE" w:rsidRDefault="6B031F13" w:rsidP="6B031F13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522ACED7" w14:textId="3053C047" w:rsidR="6B031F13" w:rsidRPr="008164CE" w:rsidRDefault="00866F3E" w:rsidP="6B031F13">
      <w:pPr>
        <w:jc w:val="center"/>
        <w:rPr>
          <w:rFonts w:ascii="Arial" w:hAnsi="Arial" w:cs="Arial"/>
          <w:b/>
          <w:bCs/>
          <w:sz w:val="48"/>
          <w:szCs w:val="48"/>
        </w:rPr>
      </w:pPr>
      <w:r>
        <w:rPr>
          <w:rFonts w:ascii="Arial" w:hAnsi="Arial" w:cs="Arial"/>
          <w:b/>
          <w:bCs/>
          <w:sz w:val="48"/>
          <w:szCs w:val="48"/>
        </w:rPr>
        <w:t>September 20</w:t>
      </w:r>
      <w:r w:rsidR="49852B0E" w:rsidRPr="008164CE">
        <w:rPr>
          <w:rFonts w:ascii="Arial" w:hAnsi="Arial" w:cs="Arial"/>
          <w:b/>
          <w:bCs/>
          <w:sz w:val="48"/>
          <w:szCs w:val="48"/>
          <w:vertAlign w:val="superscript"/>
        </w:rPr>
        <w:t>th</w:t>
      </w:r>
      <w:r w:rsidR="49852B0E" w:rsidRPr="008164CE">
        <w:rPr>
          <w:rFonts w:ascii="Arial" w:hAnsi="Arial" w:cs="Arial"/>
          <w:b/>
          <w:bCs/>
          <w:sz w:val="48"/>
          <w:szCs w:val="48"/>
        </w:rPr>
        <w:t>, 2017</w:t>
      </w:r>
    </w:p>
    <w:p w14:paraId="4CF27090" w14:textId="77777777" w:rsidR="00C121C4" w:rsidRPr="008164CE" w:rsidRDefault="00C121C4" w:rsidP="00C121C4">
      <w:pPr>
        <w:rPr>
          <w:rFonts w:ascii="Arial" w:hAnsi="Arial" w:cs="Arial"/>
          <w:b/>
          <w:bCs/>
          <w:sz w:val="48"/>
          <w:szCs w:val="48"/>
        </w:rPr>
      </w:pPr>
    </w:p>
    <w:p w14:paraId="4684D23E" w14:textId="099C3311" w:rsidR="49852B0E" w:rsidRPr="008164CE" w:rsidRDefault="49852B0E" w:rsidP="49852B0E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5B3069C1" w14:textId="77777777" w:rsidR="00C121C4" w:rsidRPr="008164CE" w:rsidRDefault="00C121C4" w:rsidP="49852B0E">
      <w:pPr>
        <w:jc w:val="center"/>
        <w:rPr>
          <w:rFonts w:ascii="Arial" w:hAnsi="Arial" w:cs="Arial"/>
          <w:b/>
          <w:bCs/>
          <w:sz w:val="48"/>
          <w:szCs w:val="4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7"/>
        <w:gridCol w:w="3116"/>
        <w:gridCol w:w="3117"/>
      </w:tblGrid>
      <w:tr w:rsidR="49852B0E" w:rsidRPr="008164CE" w14:paraId="3028ED36" w14:textId="77777777" w:rsidTr="49852B0E">
        <w:tc>
          <w:tcPr>
            <w:tcW w:w="3120" w:type="dxa"/>
          </w:tcPr>
          <w:p w14:paraId="486C121F" w14:textId="0B28E960" w:rsidR="49852B0E" w:rsidRPr="008164CE" w:rsidRDefault="49852B0E" w:rsidP="49852B0E">
            <w:pPr>
              <w:rPr>
                <w:rFonts w:ascii="Arial" w:hAnsi="Arial" w:cs="Arial"/>
                <w:sz w:val="32"/>
                <w:szCs w:val="32"/>
              </w:rPr>
            </w:pPr>
            <w:r w:rsidRPr="008164CE">
              <w:rPr>
                <w:rFonts w:ascii="Arial" w:hAnsi="Arial" w:cs="Arial"/>
                <w:sz w:val="32"/>
                <w:szCs w:val="32"/>
              </w:rPr>
              <w:t>Author</w:t>
            </w:r>
          </w:p>
        </w:tc>
        <w:tc>
          <w:tcPr>
            <w:tcW w:w="3120" w:type="dxa"/>
          </w:tcPr>
          <w:p w14:paraId="53BA67BB" w14:textId="6C7B95BD" w:rsidR="49852B0E" w:rsidRPr="008164CE" w:rsidRDefault="49852B0E" w:rsidP="49852B0E">
            <w:pPr>
              <w:rPr>
                <w:rFonts w:ascii="Arial" w:hAnsi="Arial" w:cs="Arial"/>
                <w:sz w:val="32"/>
                <w:szCs w:val="32"/>
              </w:rPr>
            </w:pPr>
            <w:r w:rsidRPr="008164CE">
              <w:rPr>
                <w:rFonts w:ascii="Arial" w:hAnsi="Arial" w:cs="Arial"/>
                <w:sz w:val="32"/>
                <w:szCs w:val="32"/>
              </w:rPr>
              <w:t>ID</w:t>
            </w:r>
          </w:p>
        </w:tc>
        <w:tc>
          <w:tcPr>
            <w:tcW w:w="3120" w:type="dxa"/>
          </w:tcPr>
          <w:p w14:paraId="1E3EC85B" w14:textId="480955BA" w:rsidR="49852B0E" w:rsidRPr="008164CE" w:rsidRDefault="49852B0E" w:rsidP="49852B0E">
            <w:pPr>
              <w:rPr>
                <w:rFonts w:ascii="Arial" w:hAnsi="Arial" w:cs="Arial"/>
                <w:sz w:val="32"/>
                <w:szCs w:val="32"/>
              </w:rPr>
            </w:pPr>
            <w:r w:rsidRPr="008164CE">
              <w:rPr>
                <w:rFonts w:ascii="Arial" w:hAnsi="Arial" w:cs="Arial"/>
                <w:sz w:val="32"/>
                <w:szCs w:val="32"/>
              </w:rPr>
              <w:t>Date</w:t>
            </w:r>
          </w:p>
        </w:tc>
      </w:tr>
      <w:tr w:rsidR="49852B0E" w:rsidRPr="008164CE" w14:paraId="07A16C54" w14:textId="77777777" w:rsidTr="49852B0E">
        <w:tc>
          <w:tcPr>
            <w:tcW w:w="3120" w:type="dxa"/>
          </w:tcPr>
          <w:p w14:paraId="6E8962A7" w14:textId="70B89A34" w:rsidR="49852B0E" w:rsidRPr="008164CE" w:rsidRDefault="008164CE" w:rsidP="49852B0E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Minh Hieu Nguyen</w:t>
            </w:r>
          </w:p>
        </w:tc>
        <w:tc>
          <w:tcPr>
            <w:tcW w:w="3120" w:type="dxa"/>
          </w:tcPr>
          <w:p w14:paraId="407F41A6" w14:textId="1B4AAC41" w:rsidR="49852B0E" w:rsidRPr="008164CE" w:rsidRDefault="008164CE" w:rsidP="49852B0E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985949</w:t>
            </w:r>
          </w:p>
        </w:tc>
        <w:tc>
          <w:tcPr>
            <w:tcW w:w="3120" w:type="dxa"/>
          </w:tcPr>
          <w:p w14:paraId="599EB9F6" w14:textId="68E69A77" w:rsidR="49852B0E" w:rsidRPr="008164CE" w:rsidRDefault="00275A49" w:rsidP="49852B0E">
            <w:pPr>
              <w:rPr>
                <w:rFonts w:ascii="Arial" w:hAnsi="Arial" w:cs="Arial"/>
                <w:sz w:val="32"/>
                <w:szCs w:val="32"/>
              </w:rPr>
            </w:pPr>
            <w:r>
              <w:rPr>
                <w:rFonts w:ascii="Arial" w:hAnsi="Arial" w:cs="Arial"/>
                <w:sz w:val="32"/>
                <w:szCs w:val="32"/>
              </w:rPr>
              <w:t>09/20</w:t>
            </w:r>
            <w:bookmarkStart w:id="0" w:name="_GoBack"/>
            <w:bookmarkEnd w:id="0"/>
            <w:r w:rsidR="49852B0E" w:rsidRPr="008164CE">
              <w:rPr>
                <w:rFonts w:ascii="Arial" w:hAnsi="Arial" w:cs="Arial"/>
                <w:sz w:val="32"/>
                <w:szCs w:val="32"/>
              </w:rPr>
              <w:t>/2017</w:t>
            </w:r>
          </w:p>
        </w:tc>
      </w:tr>
    </w:tbl>
    <w:p w14:paraId="5B158096" w14:textId="0A8BE70C" w:rsidR="6B031F13" w:rsidRPr="008164CE" w:rsidRDefault="6B031F13" w:rsidP="6B031F13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08CA7D2A" w14:textId="77777777" w:rsidR="00C121C4" w:rsidRPr="008164CE" w:rsidRDefault="00C121C4" w:rsidP="6B031F13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22D6ADB1" w14:textId="0753B031" w:rsidR="6B031F13" w:rsidRPr="008164CE" w:rsidRDefault="6B031F13" w:rsidP="6B031F13">
      <w:pPr>
        <w:jc w:val="center"/>
        <w:rPr>
          <w:rFonts w:ascii="Arial" w:hAnsi="Arial" w:cs="Arial"/>
          <w:b/>
          <w:bCs/>
          <w:sz w:val="24"/>
          <w:szCs w:val="24"/>
        </w:rPr>
      </w:pPr>
    </w:p>
    <w:p w14:paraId="33BC9D66" w14:textId="6E3B9C0B" w:rsidR="6B031F13" w:rsidRPr="008164CE" w:rsidRDefault="6B031F13" w:rsidP="6B031F13">
      <w:pPr>
        <w:rPr>
          <w:rFonts w:ascii="Arial" w:eastAsia="Calibri" w:hAnsi="Arial" w:cs="Arial"/>
          <w:sz w:val="24"/>
          <w:szCs w:val="24"/>
        </w:rPr>
      </w:pPr>
      <w:r w:rsidRPr="008164CE">
        <w:rPr>
          <w:rFonts w:ascii="Arial" w:eastAsia="Calibri" w:hAnsi="Arial" w:cs="Arial"/>
          <w:sz w:val="24"/>
          <w:szCs w:val="24"/>
        </w:rPr>
        <w:lastRenderedPageBreak/>
        <w:t>In this manual, we're going to see how to set up a single node cluster and optionally an eclipse development environment to create and test your programs on Microsoft Windows.</w:t>
      </w:r>
    </w:p>
    <w:p w14:paraId="40C66B7D" w14:textId="0FA43AC3" w:rsidR="6B031F13" w:rsidRPr="008164CE" w:rsidRDefault="6B031F13" w:rsidP="6B031F13">
      <w:pPr>
        <w:pStyle w:val="ListParagraph"/>
        <w:numPr>
          <w:ilvl w:val="0"/>
          <w:numId w:val="2"/>
        </w:numPr>
        <w:rPr>
          <w:rFonts w:ascii="Arial" w:eastAsiaTheme="minorEastAsia" w:hAnsi="Arial" w:cs="Arial"/>
          <w:color w:val="1F4E79" w:themeColor="accent1" w:themeShade="80"/>
          <w:sz w:val="24"/>
          <w:szCs w:val="24"/>
        </w:rPr>
      </w:pPr>
      <w:r w:rsidRPr="008164CE">
        <w:rPr>
          <w:rFonts w:ascii="Arial" w:hAnsi="Arial" w:cs="Arial"/>
          <w:b/>
          <w:bCs/>
          <w:color w:val="1F4E79" w:themeColor="accent1" w:themeShade="80"/>
          <w:sz w:val="24"/>
          <w:szCs w:val="24"/>
        </w:rPr>
        <w:t xml:space="preserve">Install </w:t>
      </w:r>
      <w:r w:rsidR="00A30887">
        <w:rPr>
          <w:rFonts w:ascii="Arial" w:hAnsi="Arial" w:cs="Arial"/>
          <w:b/>
          <w:bCs/>
          <w:color w:val="1F4E79" w:themeColor="accent1" w:themeShade="80"/>
          <w:sz w:val="24"/>
          <w:szCs w:val="24"/>
        </w:rPr>
        <w:t>VMWARE</w:t>
      </w:r>
    </w:p>
    <w:p w14:paraId="15F564D8" w14:textId="49DF062B" w:rsidR="00FC7093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  <w:sz w:val="24"/>
          <w:szCs w:val="24"/>
        </w:rPr>
        <w:t xml:space="preserve">First, go to </w:t>
      </w:r>
      <w:hyperlink r:id="rId8" w:history="1">
        <w:r w:rsidR="00FC7093" w:rsidRPr="009B7C8E">
          <w:rPr>
            <w:rStyle w:val="Hyperlink"/>
            <w:rFonts w:ascii="Arial" w:hAnsi="Arial" w:cs="Arial"/>
          </w:rPr>
          <w:t>https://www.vmware.com/products/workstation/workstation-evaluation.html</w:t>
        </w:r>
      </w:hyperlink>
    </w:p>
    <w:p w14:paraId="1F188699" w14:textId="5019F318" w:rsidR="6B031F13" w:rsidRDefault="6B031F13" w:rsidP="00FC7093">
      <w:pPr>
        <w:pStyle w:val="Heading3"/>
        <w:spacing w:before="0" w:beforeAutospacing="0" w:after="150" w:afterAutospacing="0"/>
        <w:rPr>
          <w:rFonts w:ascii="Arial" w:hAnsi="Arial" w:cs="Arial"/>
          <w:b w:val="0"/>
          <w:noProof/>
        </w:rPr>
      </w:pPr>
      <w:r w:rsidRPr="00F15D05">
        <w:rPr>
          <w:rFonts w:ascii="Arial" w:hAnsi="Arial" w:cs="Arial"/>
          <w:b w:val="0"/>
          <w:sz w:val="24"/>
          <w:szCs w:val="24"/>
        </w:rPr>
        <w:t>Under</w:t>
      </w:r>
      <w:r w:rsidRPr="008164CE">
        <w:rPr>
          <w:rFonts w:ascii="Arial" w:hAnsi="Arial" w:cs="Arial"/>
          <w:sz w:val="24"/>
          <w:szCs w:val="24"/>
        </w:rPr>
        <w:t xml:space="preserve"> </w:t>
      </w:r>
      <w:r w:rsidR="00FC7093" w:rsidRPr="00FC7093">
        <w:rPr>
          <w:rFonts w:ascii="Arial" w:hAnsi="Arial" w:cs="Arial"/>
          <w:b w:val="0"/>
          <w:bCs w:val="0"/>
          <w:sz w:val="24"/>
          <w:szCs w:val="24"/>
        </w:rPr>
        <w:t>VMware Workstation 12.5 Pro for Windows 64-bit</w:t>
      </w:r>
      <w:r w:rsidRPr="00FC7093">
        <w:rPr>
          <w:rFonts w:ascii="Arial" w:hAnsi="Arial" w:cs="Arial"/>
          <w:sz w:val="24"/>
          <w:szCs w:val="24"/>
        </w:rPr>
        <w:t xml:space="preserve">, </w:t>
      </w:r>
      <w:r w:rsidRPr="00FC7093">
        <w:rPr>
          <w:rFonts w:ascii="Arial" w:hAnsi="Arial" w:cs="Arial"/>
          <w:b w:val="0"/>
          <w:sz w:val="24"/>
          <w:szCs w:val="24"/>
        </w:rPr>
        <w:t xml:space="preserve">click on </w:t>
      </w:r>
      <w:r w:rsidR="00FC7093">
        <w:rPr>
          <w:rFonts w:ascii="Arial" w:hAnsi="Arial" w:cs="Arial"/>
          <w:b w:val="0"/>
          <w:sz w:val="24"/>
          <w:szCs w:val="24"/>
        </w:rPr>
        <w:t>Download now for windows</w:t>
      </w:r>
    </w:p>
    <w:p w14:paraId="0E8FCD31" w14:textId="234C9408" w:rsidR="00FC7093" w:rsidRPr="00FC7093" w:rsidRDefault="00FC7093" w:rsidP="00FC7093">
      <w:pPr>
        <w:pStyle w:val="Heading3"/>
        <w:spacing w:before="0" w:beforeAutospacing="0" w:after="150" w:afterAutospacing="0"/>
        <w:rPr>
          <w:rFonts w:ascii="Arial" w:hAnsi="Arial" w:cs="Arial"/>
          <w:b w:val="0"/>
          <w:bCs w:val="0"/>
          <w:sz w:val="24"/>
          <w:szCs w:val="24"/>
        </w:rPr>
      </w:pPr>
      <w:r>
        <w:rPr>
          <w:rFonts w:ascii="Arial" w:hAnsi="Arial" w:cs="Arial"/>
          <w:b w:val="0"/>
          <w:bCs w:val="0"/>
          <w:noProof/>
          <w:sz w:val="24"/>
          <w:szCs w:val="24"/>
        </w:rPr>
        <w:drawing>
          <wp:inline distT="0" distB="0" distL="0" distR="0" wp14:anchorId="4BD7B339" wp14:editId="49697C70">
            <wp:extent cx="5943600" cy="2809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C0278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B96A6" w14:textId="1F29081C" w:rsidR="6B031F13" w:rsidRPr="008164CE" w:rsidRDefault="6B031F13" w:rsidP="6B031F13">
      <w:pPr>
        <w:rPr>
          <w:rFonts w:ascii="Arial" w:hAnsi="Arial" w:cs="Arial"/>
          <w:sz w:val="24"/>
          <w:szCs w:val="24"/>
        </w:rPr>
      </w:pPr>
      <w:r w:rsidRPr="008164CE">
        <w:rPr>
          <w:rFonts w:ascii="Arial" w:hAnsi="Arial" w:cs="Arial"/>
          <w:sz w:val="24"/>
          <w:szCs w:val="24"/>
        </w:rPr>
        <w:t xml:space="preserve">Then after download, double click on setup file to perform the </w:t>
      </w:r>
      <w:r w:rsidR="00FC7093">
        <w:rPr>
          <w:rFonts w:ascii="Arial" w:hAnsi="Arial" w:cs="Arial"/>
          <w:sz w:val="24"/>
          <w:szCs w:val="24"/>
        </w:rPr>
        <w:t>VMWARE</w:t>
      </w:r>
      <w:r w:rsidRPr="008164CE">
        <w:rPr>
          <w:rFonts w:ascii="Arial" w:hAnsi="Arial" w:cs="Arial"/>
          <w:sz w:val="24"/>
          <w:szCs w:val="24"/>
        </w:rPr>
        <w:t xml:space="preserve"> installation</w:t>
      </w:r>
    </w:p>
    <w:p w14:paraId="3A9CE4F5" w14:textId="02DA40F0" w:rsidR="6B031F13" w:rsidRPr="008164CE" w:rsidRDefault="00FC7093" w:rsidP="6B031F1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9F9DA1C" wp14:editId="7F8BB87C">
            <wp:extent cx="5943600" cy="4102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C06EFE.tmp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02" b="-1"/>
                    <a:stretch/>
                  </pic:blipFill>
                  <pic:spPr bwMode="auto">
                    <a:xfrm>
                      <a:off x="0" y="0"/>
                      <a:ext cx="5943600" cy="410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0C5A25" w14:textId="1072B0D2" w:rsidR="00C121C4" w:rsidRPr="008164CE" w:rsidRDefault="6B031F13" w:rsidP="6B031F13">
      <w:pPr>
        <w:rPr>
          <w:rFonts w:ascii="Arial" w:hAnsi="Arial" w:cs="Arial"/>
          <w:sz w:val="24"/>
          <w:szCs w:val="24"/>
        </w:rPr>
      </w:pPr>
      <w:r w:rsidRPr="008164CE">
        <w:rPr>
          <w:rFonts w:ascii="Arial" w:hAnsi="Arial" w:cs="Arial"/>
          <w:sz w:val="24"/>
          <w:szCs w:val="24"/>
        </w:rPr>
        <w:t>After finished installation, you will able to run the program.</w:t>
      </w:r>
    </w:p>
    <w:p w14:paraId="37A3CD6D" w14:textId="6C090B99" w:rsidR="6B031F13" w:rsidRPr="008164CE" w:rsidRDefault="6B031F13" w:rsidP="6B031F13">
      <w:pPr>
        <w:pStyle w:val="ListParagraph"/>
        <w:numPr>
          <w:ilvl w:val="0"/>
          <w:numId w:val="2"/>
        </w:numPr>
        <w:rPr>
          <w:rFonts w:ascii="Arial" w:eastAsiaTheme="minorEastAsia" w:hAnsi="Arial" w:cs="Arial"/>
          <w:b/>
          <w:bCs/>
          <w:color w:val="1F4E79" w:themeColor="accent1" w:themeShade="80"/>
        </w:rPr>
      </w:pPr>
      <w:r w:rsidRPr="008164CE">
        <w:rPr>
          <w:rFonts w:ascii="Arial" w:hAnsi="Arial" w:cs="Arial"/>
          <w:b/>
          <w:bCs/>
          <w:color w:val="1F4E79" w:themeColor="accent1" w:themeShade="80"/>
          <w:sz w:val="24"/>
          <w:szCs w:val="24"/>
        </w:rPr>
        <w:t>Download &amp; Install Cloudera</w:t>
      </w:r>
    </w:p>
    <w:p w14:paraId="3CB671B7" w14:textId="240ECC08" w:rsidR="6B031F13" w:rsidRPr="008164CE" w:rsidRDefault="6B031F13" w:rsidP="6B031F13">
      <w:pPr>
        <w:pStyle w:val="ListParagraph"/>
        <w:numPr>
          <w:ilvl w:val="1"/>
          <w:numId w:val="2"/>
        </w:numPr>
        <w:rPr>
          <w:rFonts w:ascii="Arial" w:eastAsiaTheme="minorEastAsia" w:hAnsi="Arial" w:cs="Arial"/>
          <w:b/>
          <w:bCs/>
          <w:color w:val="1F4E79" w:themeColor="accent1" w:themeShade="80"/>
        </w:rPr>
      </w:pPr>
      <w:r w:rsidRPr="008164CE">
        <w:rPr>
          <w:rFonts w:ascii="Arial" w:hAnsi="Arial" w:cs="Arial"/>
          <w:b/>
          <w:bCs/>
          <w:color w:val="1F4E79" w:themeColor="accent1" w:themeShade="80"/>
          <w:sz w:val="24"/>
          <w:szCs w:val="24"/>
        </w:rPr>
        <w:t>Get Cloudera</w:t>
      </w:r>
    </w:p>
    <w:p w14:paraId="694E4E68" w14:textId="369290B9" w:rsidR="6B031F13" w:rsidRPr="008164CE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lastRenderedPageBreak/>
        <w:t xml:space="preserve">First, go to </w:t>
      </w:r>
      <w:hyperlink r:id="rId11">
        <w:r w:rsidRPr="008164CE">
          <w:rPr>
            <w:rStyle w:val="Hyperlink"/>
            <w:rFonts w:ascii="Arial" w:eastAsia="Calibri" w:hAnsi="Arial" w:cs="Arial"/>
          </w:rPr>
          <w:t>http://www.cloudera.com/</w:t>
        </w:r>
      </w:hyperlink>
      <w:r w:rsidRPr="008164CE">
        <w:rPr>
          <w:rFonts w:ascii="Arial" w:eastAsia="Calibri" w:hAnsi="Arial" w:cs="Arial"/>
        </w:rPr>
        <w:t xml:space="preserve"> </w:t>
      </w:r>
      <w:r w:rsidRPr="008164CE">
        <w:rPr>
          <w:rFonts w:ascii="Arial" w:hAnsi="Arial" w:cs="Arial"/>
          <w:noProof/>
        </w:rPr>
        <w:drawing>
          <wp:inline distT="0" distB="0" distL="0" distR="0" wp14:anchorId="24EA548D" wp14:editId="33A19E20">
            <wp:extent cx="5943600" cy="3409950"/>
            <wp:effectExtent l="0" t="0" r="0" b="0"/>
            <wp:docPr id="9683380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45B27" w14:textId="005E8432" w:rsidR="6B031F13" w:rsidRPr="008164CE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t xml:space="preserve">Click on </w:t>
      </w:r>
      <w:r w:rsidRPr="008164CE">
        <w:rPr>
          <w:rFonts w:ascii="Arial" w:hAnsi="Arial" w:cs="Arial"/>
          <w:b/>
          <w:bCs/>
        </w:rPr>
        <w:t>Sign In</w:t>
      </w:r>
      <w:r w:rsidRPr="008164CE">
        <w:rPr>
          <w:rFonts w:ascii="Arial" w:hAnsi="Arial" w:cs="Arial"/>
        </w:rPr>
        <w:t xml:space="preserve">, you will need an account to download Cloudera, if you don't have an account yet, click on </w:t>
      </w:r>
      <w:r w:rsidRPr="008164CE">
        <w:rPr>
          <w:rFonts w:ascii="Arial" w:hAnsi="Arial" w:cs="Arial"/>
          <w:b/>
          <w:bCs/>
        </w:rPr>
        <w:t>Register Now</w:t>
      </w:r>
      <w:r w:rsidRPr="008164CE">
        <w:rPr>
          <w:rFonts w:ascii="Arial" w:hAnsi="Arial" w:cs="Arial"/>
        </w:rPr>
        <w:t>.</w:t>
      </w:r>
    </w:p>
    <w:p w14:paraId="670102CA" w14:textId="53719E3E" w:rsidR="6B031F13" w:rsidRPr="008164CE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  <w:noProof/>
        </w:rPr>
        <w:drawing>
          <wp:inline distT="0" distB="0" distL="0" distR="0" wp14:anchorId="65D3E20E" wp14:editId="4956BA2D">
            <wp:extent cx="5462452" cy="3431540"/>
            <wp:effectExtent l="0" t="0" r="0" b="0"/>
            <wp:docPr id="10057396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452" cy="343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4AB2B" w14:textId="2FC13825" w:rsidR="6B031F13" w:rsidRPr="008164CE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t xml:space="preserve">After finished Register or Sign In, go to </w:t>
      </w:r>
      <w:hyperlink r:id="rId14">
        <w:r w:rsidRPr="008164CE">
          <w:rPr>
            <w:rStyle w:val="Hyperlink"/>
            <w:rFonts w:ascii="Arial" w:eastAsia="Calibri" w:hAnsi="Arial" w:cs="Arial"/>
          </w:rPr>
          <w:t>http://www.cloudera.com/downloads.html</w:t>
        </w:r>
      </w:hyperlink>
      <w:r w:rsidRPr="008164CE">
        <w:rPr>
          <w:rFonts w:ascii="Arial" w:eastAsia="Calibri" w:hAnsi="Arial" w:cs="Arial"/>
        </w:rPr>
        <w:t xml:space="preserve"> to download Cloudera. Under Quick Start, click on </w:t>
      </w:r>
      <w:r w:rsidRPr="008164CE">
        <w:rPr>
          <w:rFonts w:ascii="Arial" w:eastAsia="Calibri" w:hAnsi="Arial" w:cs="Arial"/>
          <w:b/>
          <w:bCs/>
        </w:rPr>
        <w:t>Download Now</w:t>
      </w:r>
    </w:p>
    <w:p w14:paraId="7EB337AA" w14:textId="491FFEC5" w:rsidR="6B031F13" w:rsidRPr="008164CE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  <w:noProof/>
        </w:rPr>
        <w:lastRenderedPageBreak/>
        <w:drawing>
          <wp:inline distT="0" distB="0" distL="0" distR="0" wp14:anchorId="4461AE89" wp14:editId="23FD4FF4">
            <wp:extent cx="5943600" cy="3790950"/>
            <wp:effectExtent l="0" t="0" r="0" b="0"/>
            <wp:docPr id="5917614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EFC1B" w14:textId="499F7CDD" w:rsidR="6B031F13" w:rsidRPr="008164CE" w:rsidRDefault="6B031F13" w:rsidP="6B031F13">
      <w:pPr>
        <w:rPr>
          <w:rFonts w:ascii="Arial" w:hAnsi="Arial" w:cs="Arial"/>
          <w:b/>
          <w:bCs/>
        </w:rPr>
      </w:pPr>
      <w:r w:rsidRPr="008164CE">
        <w:rPr>
          <w:rFonts w:ascii="Arial" w:hAnsi="Arial" w:cs="Arial"/>
        </w:rPr>
        <w:t xml:space="preserve">Select Version and Platform: Virtual Box, then click </w:t>
      </w:r>
      <w:r w:rsidRPr="008164CE">
        <w:rPr>
          <w:rFonts w:ascii="Arial" w:hAnsi="Arial" w:cs="Arial"/>
          <w:b/>
          <w:bCs/>
        </w:rPr>
        <w:t>Get It Now</w:t>
      </w:r>
    </w:p>
    <w:p w14:paraId="4DE79506" w14:textId="3D2EAF4D" w:rsidR="6B031F13" w:rsidRPr="008164CE" w:rsidRDefault="00FC7093" w:rsidP="6B031F13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307F89D" wp14:editId="7B7F4BE9">
            <wp:extent cx="5943600" cy="25596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C0E294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DD1B" w14:textId="2618FF77" w:rsidR="6B031F13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t>Download will start, you will get the zip file after finished</w:t>
      </w:r>
    </w:p>
    <w:p w14:paraId="280D34B3" w14:textId="74C911A5" w:rsidR="00FC7093" w:rsidRPr="008164CE" w:rsidRDefault="00FC7093" w:rsidP="6B031F13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0B6E139" wp14:editId="03A3C893">
            <wp:extent cx="5943600" cy="19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C03A79.tmp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41"/>
                    <a:stretch/>
                  </pic:blipFill>
                  <pic:spPr bwMode="auto">
                    <a:xfrm>
                      <a:off x="0" y="0"/>
                      <a:ext cx="5943600" cy="190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D2FB75" w14:textId="2571DE3B" w:rsidR="6B031F13" w:rsidRPr="008164CE" w:rsidRDefault="6B031F13" w:rsidP="6B031F13">
      <w:pPr>
        <w:pStyle w:val="ListParagraph"/>
        <w:numPr>
          <w:ilvl w:val="1"/>
          <w:numId w:val="2"/>
        </w:numPr>
        <w:rPr>
          <w:rFonts w:ascii="Arial" w:eastAsiaTheme="minorEastAsia" w:hAnsi="Arial" w:cs="Arial"/>
          <w:b/>
          <w:bCs/>
          <w:color w:val="1F4E79" w:themeColor="accent1" w:themeShade="80"/>
        </w:rPr>
      </w:pPr>
      <w:r w:rsidRPr="008164CE">
        <w:rPr>
          <w:rFonts w:ascii="Arial" w:hAnsi="Arial" w:cs="Arial"/>
          <w:b/>
          <w:bCs/>
          <w:color w:val="1F4E79" w:themeColor="accent1" w:themeShade="80"/>
        </w:rPr>
        <w:t>Install Cloudera</w:t>
      </w:r>
    </w:p>
    <w:p w14:paraId="6A1CC2F5" w14:textId="77777777" w:rsidR="00634F76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t xml:space="preserve">After you </w:t>
      </w:r>
      <w:r w:rsidR="00FC7093">
        <w:rPr>
          <w:rFonts w:ascii="Arial" w:hAnsi="Arial" w:cs="Arial"/>
        </w:rPr>
        <w:t>VMWARE</w:t>
      </w:r>
      <w:r w:rsidRPr="008164CE">
        <w:rPr>
          <w:rFonts w:ascii="Arial" w:hAnsi="Arial" w:cs="Arial"/>
        </w:rPr>
        <w:t xml:space="preserve"> image file, you can import it to </w:t>
      </w:r>
      <w:r w:rsidR="00FC7093">
        <w:rPr>
          <w:rFonts w:ascii="Arial" w:hAnsi="Arial" w:cs="Arial"/>
        </w:rPr>
        <w:t>VMWARE</w:t>
      </w:r>
      <w:r w:rsidRPr="008164CE">
        <w:rPr>
          <w:rFonts w:ascii="Arial" w:hAnsi="Arial" w:cs="Arial"/>
        </w:rPr>
        <w:t xml:space="preserve">. </w:t>
      </w:r>
      <w:r w:rsidR="00037CDC" w:rsidRPr="008164CE">
        <w:rPr>
          <w:rFonts w:ascii="Arial" w:hAnsi="Arial" w:cs="Arial"/>
        </w:rPr>
        <w:t>Run</w:t>
      </w:r>
      <w:r w:rsidRPr="008164CE">
        <w:rPr>
          <w:rFonts w:ascii="Arial" w:hAnsi="Arial" w:cs="Arial"/>
        </w:rPr>
        <w:t xml:space="preserve"> </w:t>
      </w:r>
      <w:r w:rsidR="00FC7093">
        <w:rPr>
          <w:rFonts w:ascii="Arial" w:hAnsi="Arial" w:cs="Arial"/>
        </w:rPr>
        <w:t>WMWARE</w:t>
      </w:r>
      <w:r w:rsidRPr="008164CE">
        <w:rPr>
          <w:rFonts w:ascii="Arial" w:hAnsi="Arial" w:cs="Arial"/>
        </w:rPr>
        <w:t xml:space="preserve">, </w:t>
      </w:r>
      <w:r w:rsidR="00FC7093">
        <w:rPr>
          <w:rFonts w:ascii="Arial" w:hAnsi="Arial" w:cs="Arial"/>
        </w:rPr>
        <w:t>then click open a virtual machine</w:t>
      </w:r>
    </w:p>
    <w:p w14:paraId="28F1247C" w14:textId="1F6B42C6" w:rsidR="6B031F13" w:rsidRDefault="00634F76" w:rsidP="6B031F13">
      <w:pPr>
        <w:rPr>
          <w:rFonts w:ascii="Arial" w:hAnsi="Arial" w:cs="Arial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2C738DAA" wp14:editId="680E7332">
            <wp:extent cx="5486400" cy="28098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A637E" w14:textId="77777777" w:rsidR="00634F76" w:rsidRDefault="00634F76" w:rsidP="00634F76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Extract "cloudera-quickstart-vm-5.12.0-0-vmware.zip" to an appropriate location.</w:t>
      </w:r>
    </w:p>
    <w:p w14:paraId="745FD4F5" w14:textId="2A19F458" w:rsidR="00634F76" w:rsidRDefault="00634F76" w:rsidP="6B031F13">
      <w:pPr>
        <w:rPr>
          <w:rFonts w:ascii="Arial" w:hAnsi="Arial" w:cs="Arial"/>
        </w:rPr>
      </w:pPr>
      <w:r>
        <w:rPr>
          <w:rFonts w:ascii="Calibri" w:hAnsi="Calibri" w:cs="Calibri"/>
          <w:noProof/>
        </w:rPr>
        <w:drawing>
          <wp:inline distT="0" distB="0" distL="0" distR="0" wp14:anchorId="03C2073C" wp14:editId="459C3E5F">
            <wp:extent cx="5486400" cy="38766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F98C1" w14:textId="52FC2065" w:rsidR="00634F76" w:rsidRPr="008164CE" w:rsidRDefault="00634F76" w:rsidP="6B031F13">
      <w:pPr>
        <w:rPr>
          <w:rFonts w:ascii="Arial" w:hAnsi="Arial" w:cs="Arial"/>
        </w:rPr>
      </w:pPr>
    </w:p>
    <w:p w14:paraId="62C691B5" w14:textId="57378118" w:rsidR="6B031F13" w:rsidRDefault="6B031F13" w:rsidP="6B031F13">
      <w:pPr>
        <w:rPr>
          <w:rFonts w:ascii="Arial" w:hAnsi="Arial" w:cs="Arial"/>
        </w:rPr>
      </w:pPr>
    </w:p>
    <w:p w14:paraId="07605D6C" w14:textId="0A140412" w:rsidR="00634F76" w:rsidRPr="008164CE" w:rsidRDefault="00634F76" w:rsidP="6B031F13">
      <w:pPr>
        <w:rPr>
          <w:rFonts w:ascii="Arial" w:hAnsi="Arial" w:cs="Arial"/>
        </w:rPr>
      </w:pPr>
    </w:p>
    <w:p w14:paraId="0F6A5D16" w14:textId="6C7BB8EF" w:rsidR="00037CDC" w:rsidRPr="008164CE" w:rsidRDefault="00037CDC" w:rsidP="6B031F13">
      <w:pPr>
        <w:rPr>
          <w:rFonts w:ascii="Arial" w:hAnsi="Arial" w:cs="Arial"/>
        </w:rPr>
      </w:pPr>
    </w:p>
    <w:p w14:paraId="773EF472" w14:textId="520888B0" w:rsidR="6B031F13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lastRenderedPageBreak/>
        <w:t xml:space="preserve">After finished </w:t>
      </w:r>
      <w:r w:rsidR="00634F76">
        <w:rPr>
          <w:rFonts w:ascii="Arial" w:hAnsi="Arial" w:cs="Arial"/>
        </w:rPr>
        <w:t>open</w:t>
      </w:r>
      <w:r w:rsidRPr="008164CE">
        <w:rPr>
          <w:rFonts w:ascii="Arial" w:hAnsi="Arial" w:cs="Arial"/>
        </w:rPr>
        <w:t xml:space="preserve">, you will able to see your Virtual Machine. Click </w:t>
      </w:r>
      <w:r w:rsidR="00634F76">
        <w:rPr>
          <w:rFonts w:ascii="Arial" w:hAnsi="Arial" w:cs="Arial"/>
        </w:rPr>
        <w:t>Power</w:t>
      </w:r>
      <w:r w:rsidRPr="008164CE">
        <w:rPr>
          <w:rFonts w:ascii="Arial" w:hAnsi="Arial" w:cs="Arial"/>
        </w:rPr>
        <w:t xml:space="preserve"> to start the VM.</w:t>
      </w:r>
    </w:p>
    <w:p w14:paraId="2FBF5537" w14:textId="6C5DA17C" w:rsidR="6B031F13" w:rsidRPr="008164CE" w:rsidRDefault="00634F76" w:rsidP="6B031F13">
      <w:pPr>
        <w:rPr>
          <w:rFonts w:ascii="Arial" w:hAnsi="Arial" w:cs="Arial"/>
        </w:rPr>
      </w:pPr>
      <w:r>
        <w:rPr>
          <w:rFonts w:ascii="Calibri" w:hAnsi="Calibri" w:cs="Calibri"/>
          <w:noProof/>
        </w:rPr>
        <w:drawing>
          <wp:inline distT="0" distB="0" distL="0" distR="0" wp14:anchorId="247F4526" wp14:editId="418C97C6">
            <wp:extent cx="5486400" cy="28098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E6BA3" w14:textId="44B972B7" w:rsidR="6B031F13" w:rsidRPr="008164CE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t>You will able to get to Red Hat CentOS after finish running</w:t>
      </w:r>
      <w:r w:rsidRPr="008164CE">
        <w:rPr>
          <w:rFonts w:ascii="Arial" w:hAnsi="Arial" w:cs="Arial"/>
          <w:noProof/>
        </w:rPr>
        <w:drawing>
          <wp:inline distT="0" distB="0" distL="0" distR="0" wp14:anchorId="5746E303" wp14:editId="00BABB02">
            <wp:extent cx="5981700" cy="4486275"/>
            <wp:effectExtent l="0" t="0" r="0" b="9525"/>
            <wp:docPr id="13913383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88" b="2899"/>
                    <a:stretch/>
                  </pic:blipFill>
                  <pic:spPr bwMode="auto">
                    <a:xfrm>
                      <a:off x="0" y="0"/>
                      <a:ext cx="6030895" cy="45231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033AE" w14:textId="503422BE" w:rsidR="6B031F13" w:rsidRPr="008164CE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t>Cloudera Welcome page will pop up automatically.</w:t>
      </w:r>
    </w:p>
    <w:p w14:paraId="119973C5" w14:textId="5CC40A2C" w:rsidR="6B031F13" w:rsidRPr="008164CE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  <w:noProof/>
        </w:rPr>
        <w:lastRenderedPageBreak/>
        <w:drawing>
          <wp:inline distT="0" distB="0" distL="0" distR="0" wp14:anchorId="1E352890" wp14:editId="4F93A013">
            <wp:extent cx="5942965" cy="4267200"/>
            <wp:effectExtent l="0" t="0" r="635" b="0"/>
            <wp:docPr id="60838310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51" b="3044"/>
                    <a:stretch/>
                  </pic:blipFill>
                  <pic:spPr bwMode="auto">
                    <a:xfrm>
                      <a:off x="0" y="0"/>
                      <a:ext cx="5943600" cy="4267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61E6E" w14:textId="77777777" w:rsidR="00634F76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t>Go to Application -&gt; System Tools -&gt; Terminal</w:t>
      </w:r>
    </w:p>
    <w:p w14:paraId="6E175082" w14:textId="181C3CD3" w:rsidR="6B031F13" w:rsidRPr="008164CE" w:rsidRDefault="6B031F13" w:rsidP="6B031F13">
      <w:pPr>
        <w:rPr>
          <w:rFonts w:ascii="Arial" w:hAnsi="Arial" w:cs="Arial"/>
        </w:rPr>
      </w:pPr>
      <w:r w:rsidRPr="008164CE">
        <w:rPr>
          <w:rFonts w:ascii="Arial" w:hAnsi="Arial" w:cs="Arial"/>
          <w:noProof/>
        </w:rPr>
        <w:lastRenderedPageBreak/>
        <w:drawing>
          <wp:inline distT="0" distB="0" distL="0" distR="0" wp14:anchorId="10C541A3" wp14:editId="487301A6">
            <wp:extent cx="5942768" cy="4248150"/>
            <wp:effectExtent l="0" t="0" r="1270" b="0"/>
            <wp:docPr id="16600268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60" b="3614"/>
                    <a:stretch/>
                  </pic:blipFill>
                  <pic:spPr bwMode="auto">
                    <a:xfrm>
                      <a:off x="0" y="0"/>
                      <a:ext cx="5943600" cy="424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95E8FE" w14:textId="77777777" w:rsidR="00037CDC" w:rsidRPr="008164CE" w:rsidRDefault="00037CDC" w:rsidP="6B031F13">
      <w:pPr>
        <w:rPr>
          <w:rFonts w:ascii="Arial" w:hAnsi="Arial" w:cs="Arial"/>
        </w:rPr>
      </w:pPr>
    </w:p>
    <w:p w14:paraId="1C2609A1" w14:textId="42D84B1F" w:rsidR="6B031F13" w:rsidRPr="008164CE" w:rsidRDefault="6B031F13" w:rsidP="6B031F13">
      <w:pPr>
        <w:pStyle w:val="ListParagraph"/>
        <w:numPr>
          <w:ilvl w:val="0"/>
          <w:numId w:val="2"/>
        </w:numPr>
        <w:rPr>
          <w:rFonts w:ascii="Arial" w:eastAsiaTheme="minorEastAsia" w:hAnsi="Arial" w:cs="Arial"/>
          <w:b/>
          <w:bCs/>
          <w:color w:val="1F4E79" w:themeColor="accent1" w:themeShade="80"/>
        </w:rPr>
      </w:pPr>
      <w:r w:rsidRPr="008164CE">
        <w:rPr>
          <w:rFonts w:ascii="Arial" w:hAnsi="Arial" w:cs="Arial"/>
          <w:b/>
          <w:bCs/>
          <w:color w:val="1F4E79" w:themeColor="accent1" w:themeShade="80"/>
        </w:rPr>
        <w:t>Test Run WordCount</w:t>
      </w:r>
    </w:p>
    <w:p w14:paraId="3C7AD610" w14:textId="4C55DB00" w:rsidR="6B031F13" w:rsidRPr="008164CE" w:rsidRDefault="49852B0E" w:rsidP="6B031F13">
      <w:pPr>
        <w:pStyle w:val="ListParagraph"/>
        <w:numPr>
          <w:ilvl w:val="1"/>
          <w:numId w:val="2"/>
        </w:numPr>
        <w:rPr>
          <w:rFonts w:ascii="Arial" w:eastAsiaTheme="minorEastAsia" w:hAnsi="Arial" w:cs="Arial"/>
          <w:b/>
          <w:bCs/>
          <w:color w:val="1F4E79" w:themeColor="accent1" w:themeShade="80"/>
        </w:rPr>
      </w:pPr>
      <w:r w:rsidRPr="008164CE">
        <w:rPr>
          <w:rFonts w:ascii="Arial" w:hAnsi="Arial" w:cs="Arial"/>
          <w:b/>
          <w:bCs/>
          <w:color w:val="1F4E79" w:themeColor="accent1" w:themeShade="80"/>
        </w:rPr>
        <w:t>Download Hadoop Libraries</w:t>
      </w:r>
    </w:p>
    <w:p w14:paraId="0E2970F6" w14:textId="1EDB0722" w:rsidR="6B031F13" w:rsidRDefault="49852B0E" w:rsidP="6B031F13">
      <w:pPr>
        <w:rPr>
          <w:rFonts w:ascii="Arial" w:hAnsi="Arial" w:cs="Arial"/>
        </w:rPr>
      </w:pPr>
      <w:r w:rsidRPr="008164CE">
        <w:rPr>
          <w:rFonts w:ascii="Arial" w:hAnsi="Arial" w:cs="Arial"/>
        </w:rPr>
        <w:t>You will require hadoop libraries to run WordCount.</w:t>
      </w:r>
    </w:p>
    <w:p w14:paraId="53AD6224" w14:textId="3A6BC500" w:rsidR="00F73CBF" w:rsidRDefault="00F73CBF" w:rsidP="6B031F13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43239EB" wp14:editId="190D8673">
            <wp:extent cx="5943600" cy="29756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C0ACA6.tmp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176FA" w14:textId="53E6E65F" w:rsidR="00F73CBF" w:rsidRPr="008164CE" w:rsidRDefault="00F73CBF" w:rsidP="6B031F13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C20BCC7" wp14:editId="74DC1377">
            <wp:extent cx="5943600" cy="2964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C0E26D.tmp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AA0A1" w14:textId="76E8A314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lastRenderedPageBreak/>
        <w:t>You will get the file as below, and you will need it to import to Eclipse later</w:t>
      </w:r>
      <w:r w:rsidRPr="008164CE">
        <w:rPr>
          <w:rFonts w:ascii="Arial" w:hAnsi="Arial" w:cs="Arial"/>
          <w:noProof/>
        </w:rPr>
        <w:drawing>
          <wp:inline distT="0" distB="0" distL="0" distR="0" wp14:anchorId="52DEEF49" wp14:editId="35B1A2E7">
            <wp:extent cx="4166235" cy="2543807"/>
            <wp:effectExtent l="0" t="0" r="0" b="0"/>
            <wp:docPr id="75534889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247" cy="2556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451D7" w14:textId="7D35F709" w:rsidR="49852B0E" w:rsidRPr="008164CE" w:rsidRDefault="49852B0E" w:rsidP="49852B0E">
      <w:pPr>
        <w:pStyle w:val="ListParagraph"/>
        <w:numPr>
          <w:ilvl w:val="1"/>
          <w:numId w:val="2"/>
        </w:numPr>
        <w:rPr>
          <w:rFonts w:ascii="Arial" w:eastAsiaTheme="minorEastAsia" w:hAnsi="Arial" w:cs="Arial"/>
          <w:b/>
          <w:bCs/>
          <w:color w:val="1F4E79" w:themeColor="accent1" w:themeShade="80"/>
        </w:rPr>
      </w:pPr>
      <w:r w:rsidRPr="008164CE">
        <w:rPr>
          <w:rFonts w:ascii="Arial" w:hAnsi="Arial" w:cs="Arial"/>
          <w:b/>
          <w:bCs/>
          <w:color w:val="1F4E79" w:themeColor="accent1" w:themeShade="80"/>
        </w:rPr>
        <w:t>Eclipse Project Setup</w:t>
      </w:r>
    </w:p>
    <w:p w14:paraId="41CC2292" w14:textId="0D331DC1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t>By default, Eclipse is available on your VM machine</w:t>
      </w:r>
      <w:r w:rsidRPr="008164CE">
        <w:rPr>
          <w:rFonts w:ascii="Arial" w:hAnsi="Arial" w:cs="Arial"/>
          <w:noProof/>
        </w:rPr>
        <w:drawing>
          <wp:inline distT="0" distB="0" distL="0" distR="0" wp14:anchorId="5C86F8DF" wp14:editId="45D39315">
            <wp:extent cx="5352415" cy="3971555"/>
            <wp:effectExtent l="0" t="0" r="635" b="0"/>
            <wp:docPr id="200126250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53" b="3755"/>
                    <a:stretch/>
                  </pic:blipFill>
                  <pic:spPr bwMode="auto">
                    <a:xfrm>
                      <a:off x="0" y="0"/>
                      <a:ext cx="5365381" cy="3981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CB1E7" w14:textId="45605275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t>Run the Eclipse IDE and then create Java Project</w:t>
      </w:r>
    </w:p>
    <w:p w14:paraId="7567FE0D" w14:textId="382674D0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  <w:noProof/>
        </w:rPr>
        <w:lastRenderedPageBreak/>
        <w:drawing>
          <wp:inline distT="0" distB="0" distL="0" distR="0" wp14:anchorId="180B5AAB" wp14:editId="369C3E37">
            <wp:extent cx="5942965" cy="4419600"/>
            <wp:effectExtent l="0" t="0" r="635" b="0"/>
            <wp:docPr id="19446700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62" b="3458"/>
                    <a:stretch/>
                  </pic:blipFill>
                  <pic:spPr bwMode="auto">
                    <a:xfrm>
                      <a:off x="0" y="0"/>
                      <a:ext cx="5943600" cy="4420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CD002" w14:textId="6820FA57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lastRenderedPageBreak/>
        <w:t>Setup project name and JRE</w:t>
      </w:r>
      <w:r w:rsidRPr="008164CE">
        <w:rPr>
          <w:rFonts w:ascii="Arial" w:hAnsi="Arial" w:cs="Arial"/>
          <w:noProof/>
        </w:rPr>
        <w:drawing>
          <wp:inline distT="0" distB="0" distL="0" distR="0" wp14:anchorId="16052F0A" wp14:editId="1E52AAA9">
            <wp:extent cx="5943600" cy="5857875"/>
            <wp:effectExtent l="0" t="0" r="0" b="0"/>
            <wp:docPr id="17548118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33B5A" w14:textId="77777777" w:rsidR="00037CDC" w:rsidRPr="008164CE" w:rsidRDefault="00037CDC" w:rsidP="49852B0E">
      <w:pPr>
        <w:rPr>
          <w:rFonts w:ascii="Arial" w:hAnsi="Arial" w:cs="Arial"/>
        </w:rPr>
      </w:pPr>
    </w:p>
    <w:p w14:paraId="2EC8D7D1" w14:textId="77777777" w:rsidR="00037CDC" w:rsidRPr="008164CE" w:rsidRDefault="00037CDC" w:rsidP="49852B0E">
      <w:pPr>
        <w:rPr>
          <w:rFonts w:ascii="Arial" w:hAnsi="Arial" w:cs="Arial"/>
        </w:rPr>
      </w:pPr>
    </w:p>
    <w:p w14:paraId="6A0C4AF5" w14:textId="77777777" w:rsidR="00037CDC" w:rsidRPr="008164CE" w:rsidRDefault="00037CDC" w:rsidP="49852B0E">
      <w:pPr>
        <w:rPr>
          <w:rFonts w:ascii="Arial" w:hAnsi="Arial" w:cs="Arial"/>
        </w:rPr>
      </w:pPr>
    </w:p>
    <w:p w14:paraId="74A497A1" w14:textId="77777777" w:rsidR="00037CDC" w:rsidRPr="008164CE" w:rsidRDefault="00037CDC" w:rsidP="49852B0E">
      <w:pPr>
        <w:rPr>
          <w:rFonts w:ascii="Arial" w:hAnsi="Arial" w:cs="Arial"/>
        </w:rPr>
      </w:pPr>
    </w:p>
    <w:p w14:paraId="6959FAA4" w14:textId="77777777" w:rsidR="00037CDC" w:rsidRPr="008164CE" w:rsidRDefault="00037CDC" w:rsidP="49852B0E">
      <w:pPr>
        <w:rPr>
          <w:rFonts w:ascii="Arial" w:hAnsi="Arial" w:cs="Arial"/>
        </w:rPr>
      </w:pPr>
    </w:p>
    <w:p w14:paraId="3BF148DC" w14:textId="77777777" w:rsidR="00037CDC" w:rsidRPr="008164CE" w:rsidRDefault="00037CDC" w:rsidP="49852B0E">
      <w:pPr>
        <w:rPr>
          <w:rFonts w:ascii="Arial" w:hAnsi="Arial" w:cs="Arial"/>
        </w:rPr>
      </w:pPr>
    </w:p>
    <w:p w14:paraId="3284ED40" w14:textId="77777777" w:rsidR="00037CDC" w:rsidRPr="008164CE" w:rsidRDefault="00037CDC" w:rsidP="49852B0E">
      <w:pPr>
        <w:rPr>
          <w:rFonts w:ascii="Arial" w:hAnsi="Arial" w:cs="Arial"/>
        </w:rPr>
      </w:pPr>
    </w:p>
    <w:p w14:paraId="15B173E4" w14:textId="0F25625C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lastRenderedPageBreak/>
        <w:t>Create Package name</w:t>
      </w:r>
    </w:p>
    <w:p w14:paraId="36CAAC2A" w14:textId="151AC6B7" w:rsidR="49852B0E" w:rsidRPr="008164CE" w:rsidRDefault="008A7D1B" w:rsidP="49852B0E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F462004" wp14:editId="5E2A214D">
            <wp:extent cx="4810125" cy="18002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C0C3A1.tmp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67"/>
                    <a:stretch/>
                  </pic:blipFill>
                  <pic:spPr bwMode="auto">
                    <a:xfrm>
                      <a:off x="0" y="0"/>
                      <a:ext cx="4810796" cy="18004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8919C" w14:textId="79F0E912" w:rsidR="49852B0E" w:rsidRDefault="49852B0E" w:rsidP="49852B0E">
      <w:pPr>
        <w:rPr>
          <w:rFonts w:ascii="Arial" w:hAnsi="Arial" w:cs="Arial"/>
          <w:noProof/>
        </w:rPr>
      </w:pPr>
      <w:r w:rsidRPr="008164CE">
        <w:rPr>
          <w:rFonts w:ascii="Arial" w:hAnsi="Arial" w:cs="Arial"/>
        </w:rPr>
        <w:t>Create WordCount class</w:t>
      </w:r>
    </w:p>
    <w:p w14:paraId="2A2A636F" w14:textId="391FCC85" w:rsidR="008A7D1B" w:rsidRPr="008164CE" w:rsidRDefault="008A7D1B" w:rsidP="49852B0E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3F5E415" wp14:editId="5E574B21">
            <wp:extent cx="4925112" cy="2353003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C073C8.tmp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F4747" w14:textId="73931DCD" w:rsidR="49852B0E" w:rsidRPr="008164CE" w:rsidRDefault="49852B0E" w:rsidP="49852B0E">
      <w:pPr>
        <w:pStyle w:val="ListParagraph"/>
        <w:numPr>
          <w:ilvl w:val="1"/>
          <w:numId w:val="2"/>
        </w:numPr>
        <w:rPr>
          <w:rFonts w:ascii="Arial" w:eastAsiaTheme="minorEastAsia" w:hAnsi="Arial" w:cs="Arial"/>
          <w:b/>
          <w:bCs/>
          <w:color w:val="1F4E79" w:themeColor="accent1" w:themeShade="80"/>
        </w:rPr>
      </w:pPr>
      <w:r w:rsidRPr="008164CE">
        <w:rPr>
          <w:rFonts w:ascii="Arial" w:hAnsi="Arial" w:cs="Arial"/>
          <w:b/>
          <w:bCs/>
          <w:color w:val="1F4E79" w:themeColor="accent1" w:themeShade="80"/>
        </w:rPr>
        <w:t>WordCount Source Code and Library Setup</w:t>
      </w:r>
    </w:p>
    <w:p w14:paraId="20667FBD" w14:textId="592AB511" w:rsidR="49852B0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t>WordCount maps (extract) words from an input source and reduces the result, return a count of each word. You can find source code below or on the internet</w:t>
      </w:r>
    </w:p>
    <w:p w14:paraId="56712F2E" w14:textId="77777777" w:rsidR="00AE6978" w:rsidRPr="008164CE" w:rsidRDefault="00AE6978" w:rsidP="49852B0E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E6978" w:rsidRPr="00AE6978" w14:paraId="14724C4C" w14:textId="77777777" w:rsidTr="00AE6978">
        <w:tc>
          <w:tcPr>
            <w:tcW w:w="9350" w:type="dxa"/>
          </w:tcPr>
          <w:p w14:paraId="1ACBB72E" w14:textId="5F10D161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</w:p>
          <w:p w14:paraId="143F10A4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package org.myorg;</w:t>
            </w:r>
          </w:p>
          <w:p w14:paraId="526E2E81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FAFD47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java.io.IOException;</w:t>
            </w:r>
          </w:p>
          <w:p w14:paraId="22D374A5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java.util.*;</w:t>
            </w:r>
          </w:p>
          <w:p w14:paraId="252EAE57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  <w:p w14:paraId="0AE315A0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org.apache.hadoop.fs.Path;</w:t>
            </w:r>
          </w:p>
          <w:p w14:paraId="44C162AE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org.apache.hadoop.conf.*;</w:t>
            </w:r>
          </w:p>
          <w:p w14:paraId="49F398F5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org.apache.hadoop.io.*;</w:t>
            </w:r>
          </w:p>
          <w:p w14:paraId="213FD07D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org.apache.hadoop.mapreduce.*;</w:t>
            </w:r>
          </w:p>
          <w:p w14:paraId="282E0AF3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org.apache.hadoop.mapreduce.lib.input.FileInputFormat;</w:t>
            </w:r>
          </w:p>
          <w:p w14:paraId="0966E752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org.apache.hadoop.mapreduce.lib.input.TextInputFormat;</w:t>
            </w:r>
          </w:p>
          <w:p w14:paraId="4BC4DC80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org.apache.hadoop.mapreduce.lib.output.FileOutputFormat;</w:t>
            </w:r>
          </w:p>
          <w:p w14:paraId="5A4BFEAE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import org.apache.hadoop.mapreduce.lib.output.TextOutputFormat;</w:t>
            </w:r>
          </w:p>
          <w:p w14:paraId="30762D6E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0B9B518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lastRenderedPageBreak/>
              <w:t>public class WordCount {</w:t>
            </w:r>
          </w:p>
          <w:p w14:paraId="2F653548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</w:p>
          <w:p w14:paraId="58B9E3A5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>public static class Map extends Mapper&lt;LongWritable, Text, Text, IntWritable&gt; {</w:t>
            </w:r>
          </w:p>
          <w:p w14:paraId="6E5F1EA2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private final static IntWritable one = new IntWritable(1);</w:t>
            </w:r>
          </w:p>
          <w:p w14:paraId="52272A0E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private Text word = new Text();</w:t>
            </w:r>
          </w:p>
          <w:p w14:paraId="43854901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</w:t>
            </w:r>
          </w:p>
          <w:p w14:paraId="6B4E971C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public void map(LongWritable key, Text value, Context context) throws IOException, InterruptedException {</w:t>
            </w:r>
          </w:p>
          <w:p w14:paraId="4107EEA7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String line = value.toString();</w:t>
            </w:r>
          </w:p>
          <w:p w14:paraId="685B62A5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StringTokenizer tokenizer = new StringTokenizer(line);</w:t>
            </w:r>
          </w:p>
          <w:p w14:paraId="14E435F3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while (tokenizer.hasMoreTokens()) {</w:t>
            </w:r>
          </w:p>
          <w:p w14:paraId="11F6753C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    word.set(tokenizer.nextToken());</w:t>
            </w:r>
          </w:p>
          <w:p w14:paraId="36FC3CFD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    context.write(word, one);</w:t>
            </w:r>
          </w:p>
          <w:p w14:paraId="05BC869D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}</w:t>
            </w:r>
          </w:p>
          <w:p w14:paraId="2C84DA33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}</w:t>
            </w:r>
          </w:p>
          <w:p w14:paraId="7FB3B3F6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} </w:t>
            </w:r>
          </w:p>
          <w:p w14:paraId="2C0BD19D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</w:t>
            </w:r>
          </w:p>
          <w:p w14:paraId="5C754794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public static class Reduce extends Reducer&lt;Text, IntWritable, Text, IntWritable&gt; {</w:t>
            </w:r>
          </w:p>
          <w:p w14:paraId="1A47E6EA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</w:p>
          <w:p w14:paraId="537252EF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public void reduce(Text key, Iterable&lt;IntWritable&gt; values, Context context) </w:t>
            </w:r>
          </w:p>
          <w:p w14:paraId="63E46FF1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throws IOException, InterruptedException {</w:t>
            </w:r>
          </w:p>
          <w:p w14:paraId="4DA75794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int sum = 0;</w:t>
            </w:r>
          </w:p>
          <w:p w14:paraId="27D7993E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for (IntWritable val : values) {</w:t>
            </w:r>
          </w:p>
          <w:p w14:paraId="151E9626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    sum += val.get();</w:t>
            </w:r>
          </w:p>
          <w:p w14:paraId="5172F33D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}</w:t>
            </w:r>
          </w:p>
          <w:p w14:paraId="41EA5748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context.write(key, new IntWritable(sum));</w:t>
            </w:r>
          </w:p>
          <w:p w14:paraId="5623431E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}</w:t>
            </w:r>
          </w:p>
          <w:p w14:paraId="21D2A733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}</w:t>
            </w:r>
          </w:p>
          <w:p w14:paraId="29650614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</w:t>
            </w:r>
          </w:p>
          <w:p w14:paraId="23A6E9BC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public static void main(String[] args) throws Exception {</w:t>
            </w:r>
          </w:p>
          <w:p w14:paraId="55619B2D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Configuration conf = new Configuration();</w:t>
            </w:r>
          </w:p>
          <w:p w14:paraId="1C8AEAF0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</w:t>
            </w:r>
          </w:p>
          <w:p w14:paraId="1863A7A5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Job job = new Job(conf, "wordcount");</w:t>
            </w:r>
          </w:p>
          <w:p w14:paraId="42233018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job.setJarByClass(WordCount.class);</w:t>
            </w:r>
          </w:p>
          <w:p w14:paraId="5AF8E9AD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</w:t>
            </w:r>
          </w:p>
          <w:p w14:paraId="1A296D56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job.setOutputKeyClass(Text.class);</w:t>
            </w:r>
          </w:p>
          <w:p w14:paraId="42544DC4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job.setOutputValueClass(IntWritable.class);</w:t>
            </w:r>
          </w:p>
          <w:p w14:paraId="373823A8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</w:t>
            </w:r>
          </w:p>
          <w:p w14:paraId="7FBCBA7F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job.setMapperClass(Map.class);</w:t>
            </w:r>
          </w:p>
          <w:p w14:paraId="064B8B82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job.setReducerClass(Reduce.class);</w:t>
            </w:r>
          </w:p>
          <w:p w14:paraId="1B33A6F6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</w:t>
            </w:r>
          </w:p>
          <w:p w14:paraId="2798EFB4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job.setInputFormatClass(TextInputFormat.class);</w:t>
            </w:r>
          </w:p>
          <w:p w14:paraId="3130990B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job.setOutputFormatClass(TextOutputFormat.class);</w:t>
            </w:r>
          </w:p>
          <w:p w14:paraId="306C0DDE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</w:t>
            </w:r>
          </w:p>
          <w:p w14:paraId="3C5CD371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FileInputFormat.addInputPath(job, new Path(args[0]));</w:t>
            </w:r>
          </w:p>
          <w:p w14:paraId="50286F11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FileOutputFormat.setOutputPath(job, new Path(args[1]));</w:t>
            </w:r>
          </w:p>
          <w:p w14:paraId="3A39B0EC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    </w:t>
            </w:r>
          </w:p>
          <w:p w14:paraId="52452E17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   job.waitForCompletion(true);</w:t>
            </w:r>
          </w:p>
          <w:p w14:paraId="430618D3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ab/>
              <w:t xml:space="preserve"> }</w:t>
            </w:r>
          </w:p>
          <w:p w14:paraId="10209EB3" w14:textId="77777777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  <w:r w:rsidRPr="00AE6978">
              <w:rPr>
                <w:rFonts w:ascii="Arial" w:hAnsi="Arial" w:cs="Arial"/>
                <w:sz w:val="20"/>
                <w:szCs w:val="20"/>
              </w:rPr>
              <w:t>}</w:t>
            </w:r>
          </w:p>
          <w:p w14:paraId="3ECB330D" w14:textId="170AB078" w:rsidR="00AE6978" w:rsidRPr="00AE6978" w:rsidRDefault="00AE6978" w:rsidP="00AE697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93C0F88" w14:textId="2D448850" w:rsidR="49852B0E" w:rsidRPr="008164CE" w:rsidRDefault="49852B0E" w:rsidP="49852B0E">
      <w:pPr>
        <w:rPr>
          <w:rFonts w:ascii="Arial" w:hAnsi="Arial" w:cs="Arial"/>
        </w:rPr>
      </w:pPr>
    </w:p>
    <w:p w14:paraId="1BC64036" w14:textId="06916398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t>Add all required libraries as below</w:t>
      </w:r>
    </w:p>
    <w:p w14:paraId="107D66B8" w14:textId="716AD633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eastAsia="Consolas" w:hAnsi="Arial" w:cs="Arial"/>
          <w:color w:val="333333"/>
        </w:rPr>
        <w:t>share/hadoop/common/hadoop-common-*.jar</w:t>
      </w:r>
    </w:p>
    <w:p w14:paraId="4F907769" w14:textId="614E93AD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eastAsia="Consolas" w:hAnsi="Arial" w:cs="Arial"/>
          <w:color w:val="333333"/>
        </w:rPr>
        <w:lastRenderedPageBreak/>
        <w:t>share/hadoop/mapreduce/hadoop-mapreduce-client-core-*.jar</w:t>
      </w:r>
    </w:p>
    <w:p w14:paraId="0C10E8FA" w14:textId="1F21E531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eastAsia="Consolas" w:hAnsi="Arial" w:cs="Arial"/>
          <w:color w:val="333333"/>
        </w:rPr>
        <w:t>share/hadoop/mapreduce/hadoop-mapreduce-client-jobclient-*.jar</w:t>
      </w:r>
    </w:p>
    <w:p w14:paraId="7A9B7F45" w14:textId="50F38754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eastAsia="Consolas" w:hAnsi="Arial" w:cs="Arial"/>
          <w:color w:val="333333"/>
        </w:rPr>
        <w:t>share/hadoop/common/hadoop-common-lib-*.jar (all files)</w:t>
      </w:r>
    </w:p>
    <w:p w14:paraId="72D79696" w14:textId="5F628365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  <w:noProof/>
        </w:rPr>
        <w:drawing>
          <wp:inline distT="0" distB="0" distL="0" distR="0" wp14:anchorId="037EB7D6" wp14:editId="7E7CDDE2">
            <wp:extent cx="5943600" cy="2819400"/>
            <wp:effectExtent l="0" t="0" r="0" b="0"/>
            <wp:docPr id="117582849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34" b="12280"/>
                    <a:stretch/>
                  </pic:blipFill>
                  <pic:spPr bwMode="auto"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2DE5C" w14:textId="0A225309" w:rsidR="49852B0E" w:rsidRPr="008164CE" w:rsidRDefault="49852B0E" w:rsidP="49852B0E">
      <w:pPr>
        <w:pStyle w:val="ListParagraph"/>
        <w:numPr>
          <w:ilvl w:val="1"/>
          <w:numId w:val="2"/>
        </w:numPr>
        <w:rPr>
          <w:rFonts w:ascii="Arial" w:eastAsiaTheme="minorEastAsia" w:hAnsi="Arial" w:cs="Arial"/>
          <w:b/>
          <w:bCs/>
          <w:color w:val="1F4E79" w:themeColor="accent1" w:themeShade="80"/>
        </w:rPr>
      </w:pPr>
      <w:r w:rsidRPr="008164CE">
        <w:rPr>
          <w:rFonts w:ascii="Arial" w:hAnsi="Arial" w:cs="Arial"/>
          <w:b/>
          <w:bCs/>
          <w:color w:val="1F4E79" w:themeColor="accent1" w:themeShade="80"/>
        </w:rPr>
        <w:t>Running WordCount</w:t>
      </w:r>
    </w:p>
    <w:p w14:paraId="01888F69" w14:textId="1D252A99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t>Before you run, you must create input and output locations in HDFS. Use the following commands to create input directory /user/cloudera/wordcount/input in HDFS:</w:t>
      </w:r>
    </w:p>
    <w:p w14:paraId="149415B8" w14:textId="4171565D" w:rsidR="49852B0E" w:rsidRPr="008164CE" w:rsidRDefault="49852B0E" w:rsidP="49852B0E">
      <w:pPr>
        <w:ind w:firstLine="720"/>
        <w:rPr>
          <w:rFonts w:ascii="Arial" w:eastAsia="Consolas" w:hAnsi="Arial" w:cs="Arial"/>
          <w:color w:val="666666"/>
          <w:sz w:val="20"/>
          <w:szCs w:val="20"/>
        </w:rPr>
      </w:pPr>
      <w:r w:rsidRPr="008164CE">
        <w:rPr>
          <w:rFonts w:ascii="Arial" w:eastAsia="Consolas" w:hAnsi="Arial" w:cs="Arial"/>
          <w:color w:val="666666"/>
          <w:sz w:val="20"/>
          <w:szCs w:val="20"/>
        </w:rPr>
        <w:t>$ sudo su hdfs</w:t>
      </w:r>
    </w:p>
    <w:p w14:paraId="6EC97FF3" w14:textId="1D5B8E17" w:rsidR="49852B0E" w:rsidRPr="008164CE" w:rsidRDefault="49852B0E" w:rsidP="49852B0E">
      <w:pPr>
        <w:ind w:firstLine="720"/>
        <w:rPr>
          <w:rFonts w:ascii="Arial" w:eastAsia="Consolas" w:hAnsi="Arial" w:cs="Arial"/>
          <w:color w:val="666666"/>
          <w:sz w:val="20"/>
          <w:szCs w:val="20"/>
        </w:rPr>
      </w:pPr>
      <w:r w:rsidRPr="008164CE">
        <w:rPr>
          <w:rFonts w:ascii="Arial" w:eastAsia="Consolas" w:hAnsi="Arial" w:cs="Arial"/>
          <w:color w:val="666666"/>
          <w:sz w:val="20"/>
          <w:szCs w:val="20"/>
        </w:rPr>
        <w:t>$ hadoop fs -mkdir /user/cloudera</w:t>
      </w:r>
    </w:p>
    <w:p w14:paraId="7B1532CA" w14:textId="1F52E481" w:rsidR="49852B0E" w:rsidRPr="008164CE" w:rsidRDefault="49852B0E" w:rsidP="49852B0E">
      <w:pPr>
        <w:ind w:firstLine="720"/>
        <w:rPr>
          <w:rFonts w:ascii="Arial" w:eastAsia="Consolas" w:hAnsi="Arial" w:cs="Arial"/>
          <w:color w:val="666666"/>
          <w:sz w:val="20"/>
          <w:szCs w:val="20"/>
        </w:rPr>
      </w:pPr>
      <w:r w:rsidRPr="008164CE">
        <w:rPr>
          <w:rFonts w:ascii="Arial" w:eastAsia="Consolas" w:hAnsi="Arial" w:cs="Arial"/>
          <w:color w:val="666666"/>
          <w:sz w:val="20"/>
          <w:szCs w:val="20"/>
        </w:rPr>
        <w:t>$ hadoop fs -chown cloudera /user/cloudera</w:t>
      </w:r>
    </w:p>
    <w:p w14:paraId="13EFB09A" w14:textId="5F0EB13D" w:rsidR="49852B0E" w:rsidRPr="008164CE" w:rsidRDefault="49852B0E" w:rsidP="49852B0E">
      <w:pPr>
        <w:ind w:firstLine="720"/>
        <w:rPr>
          <w:rFonts w:ascii="Arial" w:eastAsia="Consolas" w:hAnsi="Arial" w:cs="Arial"/>
          <w:color w:val="666666"/>
          <w:sz w:val="20"/>
          <w:szCs w:val="20"/>
        </w:rPr>
      </w:pPr>
      <w:r w:rsidRPr="008164CE">
        <w:rPr>
          <w:rFonts w:ascii="Arial" w:eastAsia="Consolas" w:hAnsi="Arial" w:cs="Arial"/>
          <w:color w:val="666666"/>
          <w:sz w:val="20"/>
          <w:szCs w:val="20"/>
        </w:rPr>
        <w:t>$ exit$ sudo su cloudera</w:t>
      </w:r>
    </w:p>
    <w:p w14:paraId="7DF0D99C" w14:textId="538E52F3" w:rsidR="49852B0E" w:rsidRPr="008164CE" w:rsidRDefault="49852B0E" w:rsidP="49852B0E">
      <w:pPr>
        <w:ind w:firstLine="720"/>
        <w:rPr>
          <w:rFonts w:ascii="Arial" w:eastAsia="Consolas" w:hAnsi="Arial" w:cs="Arial"/>
          <w:color w:val="666666"/>
          <w:sz w:val="20"/>
          <w:szCs w:val="20"/>
        </w:rPr>
      </w:pPr>
      <w:r w:rsidRPr="008164CE">
        <w:rPr>
          <w:rFonts w:ascii="Arial" w:eastAsia="Consolas" w:hAnsi="Arial" w:cs="Arial"/>
          <w:color w:val="666666"/>
          <w:sz w:val="20"/>
          <w:szCs w:val="20"/>
        </w:rPr>
        <w:t xml:space="preserve">$ hadoop fs -mkdir /user/cloudera/wordcount /user/cloudera/wordcount/input </w:t>
      </w:r>
    </w:p>
    <w:p w14:paraId="01E55965" w14:textId="596D8E0A" w:rsidR="49852B0E" w:rsidRPr="008164CE" w:rsidRDefault="49852B0E" w:rsidP="00F15D05">
      <w:pPr>
        <w:rPr>
          <w:rFonts w:ascii="Arial" w:hAnsi="Arial" w:cs="Arial"/>
        </w:rPr>
      </w:pPr>
      <w:r w:rsidRPr="008164CE">
        <w:rPr>
          <w:rFonts w:ascii="Arial" w:eastAsia="Calibri" w:hAnsi="Arial" w:cs="Arial"/>
        </w:rPr>
        <w:t>Create sample text files to use as input, and move them to the /user/cloudera/wordcount/input directory in HDFS. You can use any files you choose; for convenience, the following shell commands create a few small input files for illustrative purposes.</w:t>
      </w:r>
      <w:r w:rsidRPr="008164CE">
        <w:rPr>
          <w:rFonts w:ascii="Arial" w:eastAsia="Consolas" w:hAnsi="Arial" w:cs="Arial"/>
          <w:color w:val="666666"/>
        </w:rPr>
        <w:t xml:space="preserve"> </w:t>
      </w:r>
    </w:p>
    <w:p w14:paraId="0E1BDBBC" w14:textId="77777777" w:rsidR="00F5277A" w:rsidRPr="008164CE" w:rsidRDefault="49852B0E" w:rsidP="49852B0E">
      <w:pPr>
        <w:rPr>
          <w:rFonts w:ascii="Arial" w:eastAsia="Calibri" w:hAnsi="Arial" w:cs="Arial"/>
        </w:rPr>
      </w:pPr>
      <w:r w:rsidRPr="008164CE">
        <w:rPr>
          <w:rFonts w:ascii="Arial" w:eastAsia="Calibri" w:hAnsi="Arial" w:cs="Arial"/>
        </w:rPr>
        <w:t xml:space="preserve">Compile WordCount class. </w:t>
      </w:r>
    </w:p>
    <w:p w14:paraId="67960031" w14:textId="4B894D33" w:rsidR="49852B0E" w:rsidRPr="008164CE" w:rsidRDefault="49852B0E" w:rsidP="49852B0E">
      <w:pPr>
        <w:rPr>
          <w:rFonts w:ascii="Arial" w:eastAsia="Calibri" w:hAnsi="Arial" w:cs="Arial"/>
        </w:rPr>
      </w:pPr>
      <w:r w:rsidRPr="008164CE">
        <w:rPr>
          <w:rFonts w:ascii="Arial" w:eastAsia="Calibri" w:hAnsi="Arial" w:cs="Arial"/>
        </w:rPr>
        <w:t>In Eclipse, right click on your class file -&gt; Choose Export</w:t>
      </w:r>
    </w:p>
    <w:p w14:paraId="75D379E9" w14:textId="1830BEE6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  <w:noProof/>
        </w:rPr>
        <w:lastRenderedPageBreak/>
        <w:drawing>
          <wp:inline distT="0" distB="0" distL="0" distR="0" wp14:anchorId="05AF8255" wp14:editId="64DED9B4">
            <wp:extent cx="5040690" cy="3942080"/>
            <wp:effectExtent l="0" t="0" r="0" b="0"/>
            <wp:docPr id="82156918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9168" cy="395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EAF1B" w14:textId="2DE0C6CA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t>Select Java -&gt; JAR file</w:t>
      </w:r>
    </w:p>
    <w:p w14:paraId="3F9E24C7" w14:textId="5FCF96FE" w:rsidR="49852B0E" w:rsidRDefault="00B924A5" w:rsidP="49852B0E">
      <w:pPr>
        <w:rPr>
          <w:rFonts w:ascii="Arial" w:hAnsi="Arial" w:cs="Arial"/>
        </w:rPr>
      </w:pPr>
      <w:r w:rsidRPr="00B924A5">
        <w:rPr>
          <w:rFonts w:ascii="Arial" w:hAnsi="Arial" w:cs="Arial"/>
          <w:noProof/>
        </w:rPr>
        <w:lastRenderedPageBreak/>
        <w:drawing>
          <wp:inline distT="0" distB="0" distL="0" distR="0" wp14:anchorId="04CF4A99" wp14:editId="6C1FC0A2">
            <wp:extent cx="5857875" cy="4648200"/>
            <wp:effectExtent l="0" t="0" r="9525" b="0"/>
            <wp:docPr id="9" name="Picture 9" descr="E:\1.MUM\4.Big Data\Project\images-20170918T222503Z-001\images\Cap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1.MUM\4.Big Data\Project\images-20170918T222503Z-001\images\Capture2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07E84" w14:textId="6158550A" w:rsidR="00B924A5" w:rsidRDefault="00B924A5" w:rsidP="49852B0E">
      <w:pPr>
        <w:rPr>
          <w:rFonts w:ascii="Arial" w:hAnsi="Arial" w:cs="Arial"/>
        </w:rPr>
      </w:pPr>
      <w:r w:rsidRPr="00B924A5">
        <w:rPr>
          <w:rFonts w:ascii="Arial" w:hAnsi="Arial" w:cs="Arial"/>
          <w:noProof/>
        </w:rPr>
        <w:lastRenderedPageBreak/>
        <w:drawing>
          <wp:inline distT="0" distB="0" distL="0" distR="0" wp14:anchorId="4EF6D413" wp14:editId="24E2384D">
            <wp:extent cx="5848350" cy="5610225"/>
            <wp:effectExtent l="0" t="0" r="0" b="9525"/>
            <wp:docPr id="10" name="Picture 10" descr="E:\1.MUM\4.Big Data\Project\images-20170918T222503Z-001\images\Captur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1.MUM\4.Big Data\Project\images-20170918T222503Z-001\images\Capture3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61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B2987" w14:textId="698AC22F" w:rsidR="00B924A5" w:rsidRDefault="00B924A5" w:rsidP="49852B0E">
      <w:pPr>
        <w:rPr>
          <w:rFonts w:ascii="Arial" w:hAnsi="Arial" w:cs="Arial"/>
        </w:rPr>
      </w:pPr>
      <w:r w:rsidRPr="00B924A5">
        <w:rPr>
          <w:rFonts w:ascii="Arial" w:hAnsi="Arial" w:cs="Arial"/>
          <w:noProof/>
        </w:rPr>
        <w:lastRenderedPageBreak/>
        <w:drawing>
          <wp:inline distT="0" distB="0" distL="0" distR="0" wp14:anchorId="7E4B3505" wp14:editId="5C2A2BC9">
            <wp:extent cx="5943600" cy="3341643"/>
            <wp:effectExtent l="0" t="0" r="0" b="0"/>
            <wp:docPr id="15" name="Picture 15" descr="E:\1.MUM\4.Big Data\Project\images-20170918T222503Z-001\images\ScreenHunter 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1.MUM\4.Big Data\Project\images-20170918T222503Z-001\images\ScreenHunter 05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86F1A" w14:textId="51960286" w:rsidR="00B924A5" w:rsidRDefault="00B924A5" w:rsidP="49852B0E">
      <w:pPr>
        <w:rPr>
          <w:rFonts w:ascii="Arial" w:hAnsi="Arial" w:cs="Arial"/>
        </w:rPr>
      </w:pPr>
      <w:r>
        <w:rPr>
          <w:rFonts w:ascii="Arial" w:hAnsi="Arial" w:cs="Arial"/>
        </w:rPr>
        <w:t>Create input file on Hadoop</w:t>
      </w:r>
    </w:p>
    <w:p w14:paraId="2A3A7BB0" w14:textId="24C322DA" w:rsidR="00B924A5" w:rsidRPr="008164CE" w:rsidRDefault="00B924A5" w:rsidP="49852B0E">
      <w:pPr>
        <w:rPr>
          <w:rFonts w:ascii="Arial" w:hAnsi="Arial" w:cs="Arial"/>
        </w:rPr>
      </w:pPr>
      <w:r w:rsidRPr="00B924A5">
        <w:rPr>
          <w:rFonts w:ascii="Arial" w:hAnsi="Arial" w:cs="Arial"/>
          <w:noProof/>
        </w:rPr>
        <w:drawing>
          <wp:inline distT="0" distB="0" distL="0" distR="0" wp14:anchorId="5A72F892" wp14:editId="1F0F2E99">
            <wp:extent cx="5942471" cy="665480"/>
            <wp:effectExtent l="0" t="0" r="1270" b="1270"/>
            <wp:docPr id="16" name="Picture 16" descr="E:\1.MUM\4.Big Data\Project\images-20170918T222503Z-001\images\ScreenHunter 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1.MUM\4.Big Data\Project\images-20170918T222503Z-001\images\ScreenHunter 0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198"/>
                    <a:stretch/>
                  </pic:blipFill>
                  <pic:spPr bwMode="auto">
                    <a:xfrm>
                      <a:off x="0" y="0"/>
                      <a:ext cx="5943600" cy="66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05FF1F" w14:textId="3F0726E7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t>Select your project configuration and export destination. After that, click Finish.</w:t>
      </w:r>
    </w:p>
    <w:p w14:paraId="4F2CB844" w14:textId="312079BC" w:rsidR="49852B0E" w:rsidRPr="008164CE" w:rsidRDefault="49852B0E" w:rsidP="49852B0E">
      <w:pPr>
        <w:rPr>
          <w:rFonts w:ascii="Arial" w:hAnsi="Arial" w:cs="Arial"/>
        </w:rPr>
      </w:pPr>
      <w:r w:rsidRPr="008164CE">
        <w:rPr>
          <w:rFonts w:ascii="Arial" w:hAnsi="Arial" w:cs="Arial"/>
        </w:rPr>
        <w:t xml:space="preserve">To run the WordCount application from JAR file, passing the paths to the input and output directories in HDFS. </w:t>
      </w:r>
    </w:p>
    <w:p w14:paraId="71FC9C61" w14:textId="77777777" w:rsidR="00EC3C74" w:rsidRPr="008164CE" w:rsidRDefault="00EC3C74" w:rsidP="00EC3C74">
      <w:pPr>
        <w:rPr>
          <w:rFonts w:ascii="Arial" w:hAnsi="Arial" w:cs="Arial"/>
        </w:rPr>
      </w:pPr>
      <w:r w:rsidRPr="008164CE">
        <w:rPr>
          <w:rFonts w:ascii="Arial" w:hAnsi="Arial" w:cs="Arial"/>
        </w:rPr>
        <w:t>Run command</w:t>
      </w:r>
    </w:p>
    <w:p w14:paraId="030831A0" w14:textId="33CBC639" w:rsidR="00EC3C74" w:rsidRDefault="00B924A5" w:rsidP="00EC3C74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$ hadoop jar wordc</w:t>
      </w:r>
      <w:r w:rsidR="00EC3C74" w:rsidRPr="008164CE">
        <w:rPr>
          <w:rFonts w:ascii="Arial" w:hAnsi="Arial" w:cs="Arial"/>
        </w:rPr>
        <w:t xml:space="preserve">ount.jar </w:t>
      </w:r>
      <w:r>
        <w:rPr>
          <w:rFonts w:ascii="Arial" w:hAnsi="Arial" w:cs="Arial"/>
        </w:rPr>
        <w:t xml:space="preserve"> org.myorg.WordCount </w:t>
      </w:r>
      <w:r w:rsidR="00EC3C74" w:rsidRPr="008164CE">
        <w:rPr>
          <w:rFonts w:ascii="Arial" w:hAnsi="Arial" w:cs="Arial"/>
        </w:rPr>
        <w:t>/user/cloudera/wordcount/input /user/cloudera/wordcount/output</w:t>
      </w:r>
    </w:p>
    <w:p w14:paraId="6C646851" w14:textId="54340CAC" w:rsidR="00EC3C74" w:rsidRPr="008164CE" w:rsidRDefault="00B924A5" w:rsidP="00B924A5">
      <w:pPr>
        <w:rPr>
          <w:rFonts w:ascii="Arial" w:hAnsi="Arial" w:cs="Arial"/>
        </w:rPr>
      </w:pPr>
      <w:r w:rsidRPr="00B924A5">
        <w:rPr>
          <w:rFonts w:ascii="Arial" w:hAnsi="Arial" w:cs="Arial"/>
          <w:noProof/>
        </w:rPr>
        <w:lastRenderedPageBreak/>
        <w:drawing>
          <wp:inline distT="0" distB="0" distL="0" distR="0" wp14:anchorId="6BD6F308" wp14:editId="4CE2357C">
            <wp:extent cx="5943600" cy="3199130"/>
            <wp:effectExtent l="0" t="0" r="0" b="1270"/>
            <wp:docPr id="17" name="Picture 17" descr="E:\1.MUM\4.Big Data\Project\images-20170918T222503Z-001\images\ScreenHunter 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1.MUM\4.Big Data\Project\images-20170918T222503Z-001\images\ScreenHunter 09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2D72C" w14:textId="435976F7" w:rsidR="00EC3C74" w:rsidRDefault="00EC3C74" w:rsidP="00EC3C74">
      <w:pPr>
        <w:rPr>
          <w:rFonts w:ascii="Arial" w:hAnsi="Arial" w:cs="Arial"/>
        </w:rPr>
      </w:pPr>
      <w:r w:rsidRPr="008164CE">
        <w:rPr>
          <w:rFonts w:ascii="Arial" w:hAnsi="Arial" w:cs="Arial"/>
        </w:rPr>
        <w:t>You can see some output result as below</w:t>
      </w:r>
    </w:p>
    <w:p w14:paraId="5A35C190" w14:textId="4B601AED" w:rsidR="00B924A5" w:rsidRDefault="00B924A5" w:rsidP="00EC3C74">
      <w:pPr>
        <w:rPr>
          <w:rFonts w:ascii="Arial" w:hAnsi="Arial" w:cs="Arial"/>
        </w:rPr>
      </w:pPr>
      <w:r w:rsidRPr="00B924A5">
        <w:rPr>
          <w:rFonts w:ascii="Arial" w:hAnsi="Arial" w:cs="Arial"/>
          <w:noProof/>
        </w:rPr>
        <w:drawing>
          <wp:inline distT="0" distB="0" distL="0" distR="0" wp14:anchorId="425FCF26" wp14:editId="03A0BE57">
            <wp:extent cx="5943600" cy="3199738"/>
            <wp:effectExtent l="0" t="0" r="0" b="1270"/>
            <wp:docPr id="18" name="Picture 18" descr="E:\1.MUM\4.Big Data\Project\images-20170918T222503Z-001\images\ScreenHunter 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1.MUM\4.Big Data\Project\images-20170918T222503Z-001\images\ScreenHunter 12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9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5C9CB" w14:textId="192DF8EB" w:rsidR="00B924A5" w:rsidRPr="008164CE" w:rsidRDefault="00B924A5" w:rsidP="00EC3C74">
      <w:pPr>
        <w:rPr>
          <w:rFonts w:ascii="Arial" w:hAnsi="Arial" w:cs="Arial"/>
        </w:rPr>
      </w:pPr>
      <w:r w:rsidRPr="00B924A5">
        <w:rPr>
          <w:rFonts w:ascii="Arial" w:hAnsi="Arial" w:cs="Arial"/>
          <w:noProof/>
        </w:rPr>
        <w:lastRenderedPageBreak/>
        <w:drawing>
          <wp:inline distT="0" distB="0" distL="0" distR="0" wp14:anchorId="5ADC8D8B" wp14:editId="6CB58689">
            <wp:extent cx="5943600" cy="3199738"/>
            <wp:effectExtent l="0" t="0" r="0" b="1270"/>
            <wp:docPr id="19" name="Picture 19" descr="E:\1.MUM\4.Big Data\Project\images-20170918T222503Z-001\images\ScreenHunter 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1.MUM\4.Big Data\Project\images-20170918T222503Z-001\images\ScreenHunter 13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9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2C42C" w14:textId="1E06F61C" w:rsidR="00EC3C74" w:rsidRDefault="00B924A5" w:rsidP="49852B0E">
      <w:pPr>
        <w:rPr>
          <w:rFonts w:ascii="Arial" w:hAnsi="Arial" w:cs="Arial"/>
        </w:rPr>
      </w:pPr>
      <w:r>
        <w:rPr>
          <w:rFonts w:ascii="Arial" w:hAnsi="Arial" w:cs="Arial"/>
        </w:rPr>
        <w:t>Output is in attachments</w:t>
      </w:r>
    </w:p>
    <w:p w14:paraId="0C1C4DC4" w14:textId="77777777" w:rsidR="00B924A5" w:rsidRDefault="00B924A5" w:rsidP="49852B0E">
      <w:pPr>
        <w:rPr>
          <w:rFonts w:ascii="Arial" w:hAnsi="Arial" w:cs="Arial"/>
        </w:rPr>
      </w:pPr>
    </w:p>
    <w:p w14:paraId="3C8D3C99" w14:textId="77777777" w:rsidR="00B924A5" w:rsidRPr="008164CE" w:rsidRDefault="00B924A5" w:rsidP="49852B0E">
      <w:pPr>
        <w:rPr>
          <w:rFonts w:ascii="Arial" w:hAnsi="Arial" w:cs="Arial"/>
        </w:rPr>
      </w:pPr>
    </w:p>
    <w:p w14:paraId="707B8329" w14:textId="6E015E04" w:rsidR="49852B0E" w:rsidRPr="008164CE" w:rsidRDefault="49852B0E" w:rsidP="49852B0E">
      <w:pPr>
        <w:rPr>
          <w:rFonts w:ascii="Arial" w:hAnsi="Arial" w:cs="Arial"/>
        </w:rPr>
      </w:pPr>
    </w:p>
    <w:sectPr w:rsidR="49852B0E" w:rsidRPr="008164CE">
      <w:headerReference w:type="default" r:id="rId41"/>
      <w:footerReference w:type="defaul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C1D11D" w14:textId="77777777" w:rsidR="00914E51" w:rsidRDefault="00914E51">
      <w:pPr>
        <w:spacing w:after="0" w:line="240" w:lineRule="auto"/>
      </w:pPr>
      <w:r>
        <w:separator/>
      </w:r>
    </w:p>
  </w:endnote>
  <w:endnote w:type="continuationSeparator" w:id="0">
    <w:p w14:paraId="38F81840" w14:textId="77777777" w:rsidR="00914E51" w:rsidRDefault="00914E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aunPenh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olBor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49852B0E" w14:paraId="1B485B2A" w14:textId="77777777" w:rsidTr="49852B0E">
      <w:tc>
        <w:tcPr>
          <w:tcW w:w="3120" w:type="dxa"/>
        </w:tcPr>
        <w:p w14:paraId="234736BD" w14:textId="07FE1F07" w:rsidR="49852B0E" w:rsidRDefault="49852B0E" w:rsidP="49852B0E">
          <w:pPr>
            <w:pStyle w:val="Header"/>
            <w:ind w:left="-115"/>
          </w:pPr>
        </w:p>
      </w:tc>
      <w:tc>
        <w:tcPr>
          <w:tcW w:w="3120" w:type="dxa"/>
        </w:tcPr>
        <w:p w14:paraId="04D17F27" w14:textId="39929282" w:rsidR="49852B0E" w:rsidRDefault="49852B0E" w:rsidP="49852B0E">
          <w:pPr>
            <w:pStyle w:val="Header"/>
            <w:jc w:val="center"/>
          </w:pPr>
        </w:p>
      </w:tc>
      <w:tc>
        <w:tcPr>
          <w:tcW w:w="3120" w:type="dxa"/>
        </w:tcPr>
        <w:p w14:paraId="394D0466" w14:textId="40B14976" w:rsidR="49852B0E" w:rsidRDefault="49852B0E" w:rsidP="49852B0E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275A49">
            <w:rPr>
              <w:noProof/>
            </w:rPr>
            <w:t>2</w:t>
          </w:r>
          <w:r>
            <w:fldChar w:fldCharType="end"/>
          </w:r>
        </w:p>
      </w:tc>
    </w:tr>
  </w:tbl>
  <w:p w14:paraId="7252B576" w14:textId="4618CF3C" w:rsidR="49852B0E" w:rsidRDefault="49852B0E" w:rsidP="49852B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D947F" w14:textId="77777777" w:rsidR="00914E51" w:rsidRDefault="00914E51">
      <w:pPr>
        <w:spacing w:after="0" w:line="240" w:lineRule="auto"/>
      </w:pPr>
      <w:r>
        <w:separator/>
      </w:r>
    </w:p>
  </w:footnote>
  <w:footnote w:type="continuationSeparator" w:id="0">
    <w:p w14:paraId="6F145ECB" w14:textId="77777777" w:rsidR="00914E51" w:rsidRDefault="00914E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49852B0E" w14:paraId="7300DD21" w14:textId="77777777" w:rsidTr="49852B0E">
      <w:tc>
        <w:tcPr>
          <w:tcW w:w="3120" w:type="dxa"/>
        </w:tcPr>
        <w:p w14:paraId="5028770C" w14:textId="4561210A" w:rsidR="49852B0E" w:rsidRDefault="49852B0E" w:rsidP="49852B0E">
          <w:pPr>
            <w:pStyle w:val="Header"/>
            <w:ind w:left="-115"/>
          </w:pPr>
        </w:p>
      </w:tc>
      <w:tc>
        <w:tcPr>
          <w:tcW w:w="3120" w:type="dxa"/>
        </w:tcPr>
        <w:p w14:paraId="6900A33C" w14:textId="0AAF88E6" w:rsidR="49852B0E" w:rsidRDefault="49852B0E" w:rsidP="49852B0E">
          <w:pPr>
            <w:pStyle w:val="Header"/>
            <w:jc w:val="center"/>
          </w:pPr>
        </w:p>
      </w:tc>
      <w:tc>
        <w:tcPr>
          <w:tcW w:w="3120" w:type="dxa"/>
        </w:tcPr>
        <w:p w14:paraId="52139F4C" w14:textId="4F4AA2FB" w:rsidR="49852B0E" w:rsidRDefault="49852B0E" w:rsidP="49852B0E">
          <w:pPr>
            <w:pStyle w:val="Header"/>
            <w:ind w:right="-115"/>
            <w:jc w:val="right"/>
          </w:pPr>
        </w:p>
      </w:tc>
    </w:tr>
  </w:tbl>
  <w:p w14:paraId="4A560471" w14:textId="4CDA17FB" w:rsidR="49852B0E" w:rsidRDefault="49852B0E" w:rsidP="49852B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D33226"/>
    <w:multiLevelType w:val="hybridMultilevel"/>
    <w:tmpl w:val="114E349C"/>
    <w:lvl w:ilvl="0" w:tplc="C6184090">
      <w:start w:val="1"/>
      <w:numFmt w:val="upperRoman"/>
      <w:lvlText w:val="%1."/>
      <w:lvlJc w:val="left"/>
      <w:pPr>
        <w:ind w:left="720" w:hanging="360"/>
      </w:pPr>
    </w:lvl>
    <w:lvl w:ilvl="1" w:tplc="49F6D99E">
      <w:start w:val="1"/>
      <w:numFmt w:val="lowerLetter"/>
      <w:lvlText w:val="%2."/>
      <w:lvlJc w:val="left"/>
      <w:pPr>
        <w:ind w:left="1440" w:hanging="360"/>
      </w:pPr>
    </w:lvl>
    <w:lvl w:ilvl="2" w:tplc="10D4EBC8">
      <w:start w:val="1"/>
      <w:numFmt w:val="lowerRoman"/>
      <w:lvlText w:val="%3."/>
      <w:lvlJc w:val="right"/>
      <w:pPr>
        <w:ind w:left="2160" w:hanging="180"/>
      </w:pPr>
    </w:lvl>
    <w:lvl w:ilvl="3" w:tplc="15F24DDC">
      <w:start w:val="1"/>
      <w:numFmt w:val="decimal"/>
      <w:lvlText w:val="%4."/>
      <w:lvlJc w:val="left"/>
      <w:pPr>
        <w:ind w:left="2880" w:hanging="360"/>
      </w:pPr>
    </w:lvl>
    <w:lvl w:ilvl="4" w:tplc="7722D8B6">
      <w:start w:val="1"/>
      <w:numFmt w:val="lowerLetter"/>
      <w:lvlText w:val="%5."/>
      <w:lvlJc w:val="left"/>
      <w:pPr>
        <w:ind w:left="3600" w:hanging="360"/>
      </w:pPr>
    </w:lvl>
    <w:lvl w:ilvl="5" w:tplc="4884857C">
      <w:start w:val="1"/>
      <w:numFmt w:val="lowerRoman"/>
      <w:lvlText w:val="%6."/>
      <w:lvlJc w:val="right"/>
      <w:pPr>
        <w:ind w:left="4320" w:hanging="180"/>
      </w:pPr>
    </w:lvl>
    <w:lvl w:ilvl="6" w:tplc="83D61830">
      <w:start w:val="1"/>
      <w:numFmt w:val="decimal"/>
      <w:lvlText w:val="%7."/>
      <w:lvlJc w:val="left"/>
      <w:pPr>
        <w:ind w:left="5040" w:hanging="360"/>
      </w:pPr>
    </w:lvl>
    <w:lvl w:ilvl="7" w:tplc="6F2A357A">
      <w:start w:val="1"/>
      <w:numFmt w:val="lowerLetter"/>
      <w:lvlText w:val="%8."/>
      <w:lvlJc w:val="left"/>
      <w:pPr>
        <w:ind w:left="5760" w:hanging="360"/>
      </w:pPr>
    </w:lvl>
    <w:lvl w:ilvl="8" w:tplc="08FCEA1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0283D"/>
    <w:multiLevelType w:val="hybridMultilevel"/>
    <w:tmpl w:val="C9344E9A"/>
    <w:lvl w:ilvl="0" w:tplc="F3B632DC">
      <w:start w:val="1"/>
      <w:numFmt w:val="lowerLetter"/>
      <w:lvlText w:val="%1."/>
      <w:lvlJc w:val="left"/>
      <w:pPr>
        <w:ind w:left="720" w:hanging="360"/>
      </w:pPr>
    </w:lvl>
    <w:lvl w:ilvl="1" w:tplc="8B3CF514">
      <w:start w:val="1"/>
      <w:numFmt w:val="lowerLetter"/>
      <w:lvlText w:val="%2."/>
      <w:lvlJc w:val="left"/>
      <w:pPr>
        <w:ind w:left="1440" w:hanging="360"/>
      </w:pPr>
    </w:lvl>
    <w:lvl w:ilvl="2" w:tplc="9452A152">
      <w:start w:val="1"/>
      <w:numFmt w:val="lowerRoman"/>
      <w:lvlText w:val="%3."/>
      <w:lvlJc w:val="right"/>
      <w:pPr>
        <w:ind w:left="2160" w:hanging="180"/>
      </w:pPr>
    </w:lvl>
    <w:lvl w:ilvl="3" w:tplc="6B7C05FA">
      <w:start w:val="1"/>
      <w:numFmt w:val="decimal"/>
      <w:lvlText w:val="%4."/>
      <w:lvlJc w:val="left"/>
      <w:pPr>
        <w:ind w:left="2880" w:hanging="360"/>
      </w:pPr>
    </w:lvl>
    <w:lvl w:ilvl="4" w:tplc="8FC0310A">
      <w:start w:val="1"/>
      <w:numFmt w:val="lowerLetter"/>
      <w:lvlText w:val="%5."/>
      <w:lvlJc w:val="left"/>
      <w:pPr>
        <w:ind w:left="3600" w:hanging="360"/>
      </w:pPr>
    </w:lvl>
    <w:lvl w:ilvl="5" w:tplc="D19007BE">
      <w:start w:val="1"/>
      <w:numFmt w:val="lowerRoman"/>
      <w:lvlText w:val="%6."/>
      <w:lvlJc w:val="right"/>
      <w:pPr>
        <w:ind w:left="4320" w:hanging="180"/>
      </w:pPr>
    </w:lvl>
    <w:lvl w:ilvl="6" w:tplc="617C3B70">
      <w:start w:val="1"/>
      <w:numFmt w:val="decimal"/>
      <w:lvlText w:val="%7."/>
      <w:lvlJc w:val="left"/>
      <w:pPr>
        <w:ind w:left="5040" w:hanging="360"/>
      </w:pPr>
    </w:lvl>
    <w:lvl w:ilvl="7" w:tplc="9F3E7A8E">
      <w:start w:val="1"/>
      <w:numFmt w:val="lowerLetter"/>
      <w:lvlText w:val="%8."/>
      <w:lvlJc w:val="left"/>
      <w:pPr>
        <w:ind w:left="5760" w:hanging="360"/>
      </w:pPr>
    </w:lvl>
    <w:lvl w:ilvl="8" w:tplc="3578BD8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zM0NjE0sTAzMTFS0lEKTi0uzszPAykwqgUAhBxfiSwAAAA="/>
  </w:docVars>
  <w:rsids>
    <w:rsidRoot w:val="6B031F13"/>
    <w:rsid w:val="00037CDC"/>
    <w:rsid w:val="000971E3"/>
    <w:rsid w:val="00275A49"/>
    <w:rsid w:val="00634F76"/>
    <w:rsid w:val="008164CE"/>
    <w:rsid w:val="00866F3E"/>
    <w:rsid w:val="008A2B7C"/>
    <w:rsid w:val="008A7D1B"/>
    <w:rsid w:val="00914E51"/>
    <w:rsid w:val="00A30887"/>
    <w:rsid w:val="00AE6978"/>
    <w:rsid w:val="00B924A5"/>
    <w:rsid w:val="00C121C4"/>
    <w:rsid w:val="00C12C24"/>
    <w:rsid w:val="00EC3C74"/>
    <w:rsid w:val="00F15D05"/>
    <w:rsid w:val="00F5277A"/>
    <w:rsid w:val="00F73CBF"/>
    <w:rsid w:val="00FC7093"/>
    <w:rsid w:val="49852B0E"/>
    <w:rsid w:val="6B031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B71696E7-8952-4BE5-8253-1BEA53A0F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C70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FC709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FC70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1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mware.com/products/workstation/workstation-evaluation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tmp"/><Relationship Id="rId25" Type="http://schemas.openxmlformats.org/officeDocument/2006/relationships/image" Target="media/image15.tmp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6.tmp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loudera.com/" TargetMode="External"/><Relationship Id="rId24" Type="http://schemas.openxmlformats.org/officeDocument/2006/relationships/image" Target="media/image14.tmp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2.tmp"/><Relationship Id="rId19" Type="http://schemas.openxmlformats.org/officeDocument/2006/relationships/image" Target="media/image9.png"/><Relationship Id="rId31" Type="http://schemas.openxmlformats.org/officeDocument/2006/relationships/image" Target="media/image21.tmp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tmp"/><Relationship Id="rId14" Type="http://schemas.openxmlformats.org/officeDocument/2006/relationships/hyperlink" Target="http://www.cloudera.com/downloads.html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tmp"/><Relationship Id="rId35" Type="http://schemas.openxmlformats.org/officeDocument/2006/relationships/image" Target="media/image25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60DA2EA-E914-4AB2-A585-64883FE12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1</Pages>
  <Words>894</Words>
  <Characters>510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vichea Cheth</dc:creator>
  <cp:keywords/>
  <dc:description/>
  <cp:lastModifiedBy>Nguyen Minh Hieu</cp:lastModifiedBy>
  <cp:revision>14</cp:revision>
  <dcterms:created xsi:type="dcterms:W3CDTF">2017-01-30T16:20:00Z</dcterms:created>
  <dcterms:modified xsi:type="dcterms:W3CDTF">2017-09-20T22:30:00Z</dcterms:modified>
</cp:coreProperties>
</file>